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3A84F0B8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44D7CBA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tise i</w:t>
      </w:r>
      <w:r w:rsidR="008E5BEF">
        <w:rPr>
          <w:rFonts w:ascii="Times New Roman" w:hAnsi="Times New Roman" w:cs="Times New Roman"/>
          <w:bCs/>
        </w:rPr>
        <w:t>n ETL, dimensional modelling,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E5BEF">
        <w:rPr>
          <w:rFonts w:ascii="Times New Roman" w:hAnsi="Times New Roman" w:cs="Times New Roman"/>
          <w:bCs/>
        </w:rPr>
        <w:t xml:space="preserve">us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</w:t>
      </w:r>
      <w:r w:rsidR="008E5BEF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, </w:t>
      </w:r>
      <w:r w:rsidR="008E5BEF">
        <w:rPr>
          <w:rFonts w:ascii="Times New Roman" w:hAnsi="Times New Roman" w:cs="Times New Roman"/>
          <w:bCs/>
        </w:rPr>
        <w:t xml:space="preserve">handling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E5BEF">
        <w:rPr>
          <w:rFonts w:ascii="Times New Roman" w:hAnsi="Times New Roman" w:cs="Times New Roman"/>
          <w:bCs/>
        </w:rPr>
        <w:t>in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6D5466">
        <w:rPr>
          <w:rFonts w:ascii="Times New Roman" w:hAnsi="Times New Roman" w:cs="Times New Roman"/>
          <w:b/>
        </w:rPr>
        <w:t xml:space="preserve">Agile </w:t>
      </w:r>
      <w:r w:rsidR="008E5BEF">
        <w:rPr>
          <w:rFonts w:ascii="Times New Roman" w:hAnsi="Times New Roman" w:cs="Times New Roman"/>
          <w:bCs/>
        </w:rPr>
        <w:t>environment.</w:t>
      </w:r>
    </w:p>
    <w:p w14:paraId="2C1AC611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4CE0B2B1" w14:textId="254F4956" w:rsidR="00405133" w:rsidRDefault="00405133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at developing </w:t>
      </w:r>
      <w:r w:rsidRPr="00405133">
        <w:rPr>
          <w:rFonts w:ascii="Times New Roman" w:hAnsi="Times New Roman" w:cs="Times New Roman"/>
          <w:bCs/>
        </w:rPr>
        <w:t xml:space="preserve">scalable back-end systems, integrating </w:t>
      </w:r>
      <w:r>
        <w:rPr>
          <w:rFonts w:ascii="Times New Roman" w:hAnsi="Times New Roman" w:cs="Times New Roman"/>
          <w:bCs/>
        </w:rPr>
        <w:t xml:space="preserve">with AWS </w:t>
      </w:r>
      <w:r w:rsidRPr="00405133">
        <w:rPr>
          <w:rFonts w:ascii="Times New Roman" w:hAnsi="Times New Roman" w:cs="Times New Roman"/>
          <w:bCs/>
        </w:rPr>
        <w:t>and optimizing database-driven applications</w:t>
      </w:r>
      <w:r>
        <w:rPr>
          <w:rFonts w:ascii="Times New Roman" w:hAnsi="Times New Roman" w:cs="Times New Roman"/>
          <w:bCs/>
        </w:rPr>
        <w:t>.</w:t>
      </w:r>
    </w:p>
    <w:p w14:paraId="1D9B0391" w14:textId="212148DA" w:rsidR="00405133" w:rsidRPr="00664F20" w:rsidRDefault="00405133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405133">
        <w:rPr>
          <w:rFonts w:ascii="Times New Roman" w:hAnsi="Times New Roman" w:cs="Times New Roman"/>
          <w:bCs/>
        </w:rPr>
        <w:t xml:space="preserve">Certified in </w:t>
      </w:r>
      <w:r w:rsidRPr="00405133">
        <w:rPr>
          <w:rFonts w:ascii="Times New Roman" w:hAnsi="Times New Roman" w:cs="Times New Roman"/>
          <w:b/>
        </w:rPr>
        <w:t>AWS cloud</w:t>
      </w:r>
      <w:r w:rsidRPr="00405133">
        <w:rPr>
          <w:rFonts w:ascii="Times New Roman" w:hAnsi="Times New Roman" w:cs="Times New Roman"/>
          <w:bCs/>
        </w:rPr>
        <w:t xml:space="preserve"> architecture, with ability to automate cloud APIs</w:t>
      </w:r>
      <w:r>
        <w:rPr>
          <w:rFonts w:ascii="Times New Roman" w:hAnsi="Times New Roman" w:cs="Times New Roman"/>
          <w:bCs/>
        </w:rPr>
        <w:t>,</w:t>
      </w:r>
      <w:r w:rsidRPr="00405133">
        <w:rPr>
          <w:rFonts w:ascii="Times New Roman" w:hAnsi="Times New Roman" w:cs="Times New Roman"/>
          <w:bCs/>
        </w:rPr>
        <w:t xml:space="preserve"> manage large-scale distributed systems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21D78978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proofErr w:type="gramStart"/>
      <w:r w:rsidRPr="0056526F">
        <w:rPr>
          <w:rFonts w:ascii="Times New Roman" w:hAnsi="Times New Roman" w:cs="Times New Roman"/>
          <w:b/>
        </w:rPr>
        <w:t>Python</w:t>
      </w:r>
      <w:r w:rsidR="00527B23">
        <w:rPr>
          <w:rFonts w:ascii="Times New Roman" w:hAnsi="Times New Roman" w:cs="Times New Roman"/>
          <w:bCs/>
        </w:rPr>
        <w:t>,</w:t>
      </w:r>
      <w:proofErr w:type="gramEnd"/>
      <w:r w:rsidR="00527B23">
        <w:rPr>
          <w:rFonts w:ascii="Times New Roman" w:hAnsi="Times New Roman" w:cs="Times New Roman"/>
          <w:bCs/>
        </w:rPr>
        <w:t xml:space="preserve">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11441D3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ienced in front-end 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D67FE">
        <w:rPr>
          <w:rFonts w:ascii="Times New Roman" w:hAnsi="Times New Roman" w:cs="Times New Roman"/>
          <w:b/>
        </w:rPr>
        <w:t>Vue.js</w:t>
      </w:r>
      <w:r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F306BF">
        <w:rPr>
          <w:rFonts w:ascii="Times New Roman" w:hAnsi="Times New Roman" w:cs="Times New Roman"/>
          <w:bCs/>
        </w:rPr>
        <w:t xml:space="preserve"> and</w:t>
      </w:r>
      <w:r w:rsidRPr="00664F20">
        <w:rPr>
          <w:rFonts w:ascii="Times New Roman" w:hAnsi="Times New Roman" w:cs="Times New Roman"/>
          <w:bCs/>
        </w:rPr>
        <w:t xml:space="preserve">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44581F85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</w:t>
      </w:r>
      <w:r w:rsidR="008E5BEF">
        <w:rPr>
          <w:rFonts w:ascii="Times New Roman" w:hAnsi="Times New Roman" w:cs="Times New Roman"/>
          <w:bCs/>
        </w:rPr>
        <w:t xml:space="preserve"> modelling</w:t>
      </w:r>
      <w:r w:rsidRPr="00664F20">
        <w:rPr>
          <w:rFonts w:ascii="Times New Roman" w:hAnsi="Times New Roman" w:cs="Times New Roman"/>
          <w:bCs/>
        </w:rPr>
        <w:t xml:space="preserve">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</w:t>
      </w:r>
      <w:proofErr w:type="gramStart"/>
      <w:r w:rsidR="005176B0">
        <w:rPr>
          <w:rFonts w:ascii="Times New Roman" w:hAnsi="Times New Roman" w:cs="Times New Roman"/>
          <w:bCs/>
        </w:rPr>
        <w:t>handled</w:t>
      </w:r>
      <w:proofErr w:type="gramEnd"/>
      <w:r w:rsidR="005176B0">
        <w:rPr>
          <w:rFonts w:ascii="Times New Roman" w:hAnsi="Times New Roman" w:cs="Times New Roman"/>
          <w:bCs/>
        </w:rPr>
        <w:t xml:space="preserve">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70C0E024" w14:textId="144185D8" w:rsidR="00355D0E" w:rsidRPr="008E5BEF" w:rsidRDefault="00825AC3" w:rsidP="008E5BEF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  <w:r w:rsidRPr="008E5BEF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665FBED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  <w:r w:rsidR="00CD29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TypeScript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  <w:bookmarkEnd w:id="1"/>
      <w:bookmarkEnd w:id="2"/>
      <w:bookmarkEnd w:id="3"/>
    </w:tbl>
    <w:p w14:paraId="0CB4B550" w14:textId="77777777" w:rsidR="00405133" w:rsidRDefault="0040513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b/>
          <w:bCs/>
          <w:u w:val="single"/>
        </w:rPr>
      </w:pPr>
    </w:p>
    <w:p w14:paraId="35F5CB5F" w14:textId="6DBD2802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575D913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</w:t>
      </w:r>
      <w:r w:rsidR="00A462E0">
        <w:rPr>
          <w:rFonts w:ascii="Times New Roman" w:hAnsi="Times New Roman" w:cs="Times New Roman"/>
          <w:color w:val="000000"/>
        </w:rPr>
        <w:t xml:space="preserve"> with </w:t>
      </w:r>
      <w:r w:rsidR="00A462E0" w:rsidRPr="00A54C11">
        <w:rPr>
          <w:rFonts w:ascii="Times New Roman" w:hAnsi="Times New Roman" w:cs="Times New Roman"/>
          <w:b/>
          <w:bCs/>
          <w:color w:val="000000"/>
        </w:rPr>
        <w:t>Vue.js</w:t>
      </w:r>
      <w:r w:rsidRPr="007D3F81">
        <w:rPr>
          <w:rFonts w:ascii="Times New Roman" w:hAnsi="Times New Roman" w:cs="Times New Roman"/>
          <w:color w:val="000000"/>
        </w:rPr>
        <w:t>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7785E4BF" w14:textId="5F2FA64A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6853A2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6853A2">
        <w:rPr>
          <w:rFonts w:ascii="Times New Roman" w:hAnsi="Times New Roman" w:cs="Times New Roman"/>
          <w:color w:val="000000"/>
        </w:rPr>
        <w:t>and Ruby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A54C11">
        <w:rPr>
          <w:rFonts w:ascii="Times New Roman" w:hAnsi="Times New Roman" w:cs="Times New Roman"/>
          <w:b/>
        </w:rPr>
        <w:t>, Vue.js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6853A2">
        <w:rPr>
          <w:rFonts w:ascii="Times New Roman" w:hAnsi="Times New Roman" w:cs="Times New Roman"/>
          <w:color w:val="000000"/>
        </w:rPr>
        <w:t>.</w:t>
      </w:r>
    </w:p>
    <w:p w14:paraId="066CEAC5" w14:textId="23B89988" w:rsidR="00405133" w:rsidRPr="00405133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</w:t>
      </w:r>
      <w:r>
        <w:rPr>
          <w:rFonts w:ascii="Times New Roman" w:hAnsi="Times New Roman" w:cs="Times New Roman"/>
          <w:color w:val="000000"/>
        </w:rPr>
        <w:t>esigned</w:t>
      </w:r>
      <w:r w:rsidRPr="00405133">
        <w:rPr>
          <w:rFonts w:ascii="Times New Roman" w:hAnsi="Times New Roman" w:cs="Times New Roman"/>
          <w:color w:val="000000"/>
        </w:rPr>
        <w:t xml:space="preserve"> RESTful APIs using Flask</w:t>
      </w:r>
      <w:r w:rsidR="002B0CD9">
        <w:rPr>
          <w:rFonts w:ascii="Times New Roman" w:hAnsi="Times New Roman" w:cs="Times New Roman"/>
          <w:color w:val="000000"/>
        </w:rPr>
        <w:t xml:space="preserve"> and </w:t>
      </w:r>
      <w:r w:rsidRPr="002B0CD9">
        <w:rPr>
          <w:rFonts w:ascii="Times New Roman" w:hAnsi="Times New Roman" w:cs="Times New Roman"/>
          <w:b/>
          <w:bCs/>
          <w:color w:val="000000"/>
        </w:rPr>
        <w:t>Django</w:t>
      </w:r>
      <w:r w:rsidRPr="00405133">
        <w:rPr>
          <w:rFonts w:ascii="Times New Roman" w:hAnsi="Times New Roman" w:cs="Times New Roman"/>
          <w:color w:val="000000"/>
        </w:rPr>
        <w:t xml:space="preserve"> with scalable architecture for microservices-based applications.</w:t>
      </w:r>
    </w:p>
    <w:p w14:paraId="0C85C3C1" w14:textId="318FA56F" w:rsidR="00405133" w:rsidRPr="007D3F81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Worked on </w:t>
      </w:r>
      <w:r w:rsidRPr="002B0CD9">
        <w:rPr>
          <w:rFonts w:ascii="Times New Roman" w:hAnsi="Times New Roman" w:cs="Times New Roman"/>
          <w:b/>
          <w:bCs/>
          <w:color w:val="000000"/>
        </w:rPr>
        <w:t>Django,</w:t>
      </w:r>
      <w:r>
        <w:rPr>
          <w:rFonts w:ascii="Times New Roman" w:hAnsi="Times New Roman" w:cs="Times New Roman"/>
          <w:color w:val="000000"/>
        </w:rPr>
        <w:t xml:space="preserve"> </w:t>
      </w:r>
      <w:r w:rsidRPr="00405133">
        <w:rPr>
          <w:rFonts w:ascii="Times New Roman" w:hAnsi="Times New Roman" w:cs="Times New Roman"/>
          <w:color w:val="000000"/>
        </w:rPr>
        <w:t>Flask for modular backend development, ensuring efficient separation of concerns and scalability.</w:t>
      </w:r>
    </w:p>
    <w:p w14:paraId="05FDDB3D" w14:textId="1910F49D" w:rsidR="00CD294C" w:rsidRPr="00CD294C" w:rsidRDefault="00FE0A70" w:rsidP="00CD294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CD294C">
        <w:rPr>
          <w:rFonts w:ascii="Times New Roman" w:hAnsi="Times New Roman" w:cs="Times New Roman"/>
          <w:color w:val="000000"/>
        </w:rPr>
        <w:t>b</w:t>
      </w:r>
      <w:r w:rsidR="00CD294C" w:rsidRPr="00CD294C">
        <w:rPr>
          <w:rFonts w:ascii="Times New Roman" w:hAnsi="Times New Roman" w:cs="Times New Roman"/>
          <w:color w:val="000000"/>
        </w:rPr>
        <w:t xml:space="preserve">uilt RESTful APIs and microservices using </w:t>
      </w:r>
      <w:r w:rsidR="00CD294C" w:rsidRPr="002C7952">
        <w:rPr>
          <w:rFonts w:ascii="Times New Roman" w:hAnsi="Times New Roman" w:cs="Times New Roman"/>
          <w:b/>
          <w:bCs/>
          <w:color w:val="000000"/>
        </w:rPr>
        <w:t>Node.js</w:t>
      </w:r>
      <w:r w:rsidR="00CD294C" w:rsidRPr="00CD294C">
        <w:rPr>
          <w:rFonts w:ascii="Times New Roman" w:hAnsi="Times New Roman" w:cs="Times New Roman"/>
          <w:color w:val="000000"/>
        </w:rPr>
        <w:t xml:space="preserve"> and </w:t>
      </w:r>
      <w:r w:rsidR="00CD294C" w:rsidRPr="002C7952">
        <w:rPr>
          <w:rFonts w:ascii="Times New Roman" w:hAnsi="Times New Roman" w:cs="Times New Roman"/>
          <w:b/>
          <w:bCs/>
          <w:color w:val="000000"/>
        </w:rPr>
        <w:t>TypeScript</w:t>
      </w:r>
      <w:r w:rsidR="00CD294C" w:rsidRPr="00CD294C">
        <w:rPr>
          <w:rFonts w:ascii="Times New Roman" w:hAnsi="Times New Roman" w:cs="Times New Roman"/>
          <w:color w:val="000000"/>
        </w:rPr>
        <w:t xml:space="preserve">, </w:t>
      </w:r>
      <w:r w:rsidR="00CD294C">
        <w:rPr>
          <w:rFonts w:ascii="Times New Roman" w:hAnsi="Times New Roman" w:cs="Times New Roman"/>
          <w:color w:val="000000"/>
        </w:rPr>
        <w:t xml:space="preserve">for continuous </w:t>
      </w:r>
      <w:r w:rsidR="00CD294C" w:rsidRPr="00CD294C">
        <w:rPr>
          <w:rFonts w:ascii="Times New Roman" w:hAnsi="Times New Roman" w:cs="Times New Roman"/>
          <w:color w:val="000000"/>
        </w:rPr>
        <w:t>integration with backend systems.</w:t>
      </w:r>
    </w:p>
    <w:p w14:paraId="29E6E2A9" w14:textId="630E5E0D" w:rsidR="00CE5029" w:rsidRDefault="00CD294C" w:rsidP="00CD294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D294C">
        <w:rPr>
          <w:rFonts w:ascii="Times New Roman" w:hAnsi="Times New Roman" w:cs="Times New Roman"/>
          <w:color w:val="000000"/>
        </w:rPr>
        <w:t xml:space="preserve">Designed end-to-end applications combining </w:t>
      </w:r>
      <w:r w:rsidR="002C7952" w:rsidRPr="00CD294C">
        <w:rPr>
          <w:rFonts w:ascii="Times New Roman" w:hAnsi="Times New Roman" w:cs="Times New Roman"/>
          <w:color w:val="000000"/>
        </w:rPr>
        <w:t>TypeScript</w:t>
      </w:r>
      <w:r w:rsidR="002C7952">
        <w:rPr>
          <w:rFonts w:ascii="Times New Roman" w:hAnsi="Times New Roman" w:cs="Times New Roman"/>
          <w:color w:val="000000"/>
        </w:rPr>
        <w:t xml:space="preserve"> and </w:t>
      </w:r>
      <w:r w:rsidR="002C7952" w:rsidRPr="00CD294C">
        <w:rPr>
          <w:rFonts w:ascii="Times New Roman" w:hAnsi="Times New Roman" w:cs="Times New Roman"/>
          <w:color w:val="000000"/>
        </w:rPr>
        <w:t xml:space="preserve">Node.js </w:t>
      </w:r>
      <w:r w:rsidRPr="00CD294C">
        <w:rPr>
          <w:rFonts w:ascii="Times New Roman" w:hAnsi="Times New Roman" w:cs="Times New Roman"/>
          <w:color w:val="000000"/>
        </w:rPr>
        <w:t>for data processing and for scalable web services.</w:t>
      </w:r>
    </w:p>
    <w:p w14:paraId="1F5F5879" w14:textId="6F0B1B45" w:rsidR="00A73FBE" w:rsidRDefault="001D5C48" w:rsidP="00A73FBE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A</w:t>
      </w:r>
      <w:r w:rsidR="00A73FBE" w:rsidRPr="00A73FBE">
        <w:rPr>
          <w:rFonts w:ascii="Times New Roman" w:hAnsi="Times New Roman" w:cs="Times New Roman"/>
          <w:color w:val="000000"/>
        </w:rPr>
        <w:t>utomate</w:t>
      </w:r>
      <w:r>
        <w:rPr>
          <w:rFonts w:ascii="Times New Roman" w:hAnsi="Times New Roman" w:cs="Times New Roman"/>
          <w:color w:val="000000"/>
        </w:rPr>
        <w:t xml:space="preserve">d </w:t>
      </w:r>
      <w:r w:rsidR="00A73FBE" w:rsidRPr="00A73FBE">
        <w:rPr>
          <w:rFonts w:ascii="Times New Roman" w:hAnsi="Times New Roman" w:cs="Times New Roman"/>
          <w:color w:val="000000"/>
        </w:rPr>
        <w:t xml:space="preserve">deployment </w:t>
      </w:r>
      <w:r>
        <w:rPr>
          <w:rFonts w:ascii="Times New Roman" w:hAnsi="Times New Roman" w:cs="Times New Roman"/>
          <w:color w:val="000000"/>
        </w:rPr>
        <w:t xml:space="preserve">of </w:t>
      </w:r>
      <w:r w:rsidR="00A73FBE" w:rsidRPr="00B649F5">
        <w:rPr>
          <w:rFonts w:ascii="Times New Roman" w:hAnsi="Times New Roman" w:cs="Times New Roman"/>
          <w:b/>
          <w:bCs/>
          <w:color w:val="000000"/>
        </w:rPr>
        <w:t>Kubernetes</w:t>
      </w:r>
      <w:r w:rsidR="00A73FBE" w:rsidRPr="00A73FBE">
        <w:rPr>
          <w:rFonts w:ascii="Times New Roman" w:hAnsi="Times New Roman" w:cs="Times New Roman"/>
          <w:color w:val="000000"/>
        </w:rPr>
        <w:t xml:space="preserve"> clusters,</w:t>
      </w:r>
      <w:r w:rsidR="00A73FBE">
        <w:rPr>
          <w:rFonts w:ascii="Times New Roman" w:hAnsi="Times New Roman" w:cs="Times New Roman"/>
          <w:color w:val="000000"/>
        </w:rPr>
        <w:t xml:space="preserve"> and </w:t>
      </w:r>
      <w:r w:rsidR="00A73FBE" w:rsidRPr="00A73FBE">
        <w:rPr>
          <w:rFonts w:ascii="Times New Roman" w:hAnsi="Times New Roman" w:cs="Times New Roman"/>
          <w:color w:val="000000"/>
        </w:rPr>
        <w:t xml:space="preserve">streamline the provisioning of </w:t>
      </w:r>
      <w:r w:rsidR="00A73FBE" w:rsidRPr="00B649F5">
        <w:rPr>
          <w:rFonts w:ascii="Times New Roman" w:hAnsi="Times New Roman" w:cs="Times New Roman"/>
          <w:b/>
          <w:bCs/>
          <w:color w:val="000000"/>
        </w:rPr>
        <w:t>Kubernetes</w:t>
      </w:r>
      <w:r w:rsidR="00A73FBE" w:rsidRPr="00A73FBE">
        <w:rPr>
          <w:rFonts w:ascii="Times New Roman" w:hAnsi="Times New Roman" w:cs="Times New Roman"/>
          <w:color w:val="000000"/>
        </w:rPr>
        <w:t xml:space="preserve"> pods, cluster resources.</w:t>
      </w:r>
    </w:p>
    <w:p w14:paraId="54397783" w14:textId="4083BDF5" w:rsidR="00071300" w:rsidRDefault="00071300" w:rsidP="0007130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071300">
        <w:rPr>
          <w:rFonts w:ascii="Times New Roman" w:hAnsi="Times New Roman" w:cs="Times New Roman"/>
          <w:color w:val="000000"/>
        </w:rPr>
        <w:t xml:space="preserve">eployed containerized applications using Docker and orchestrated </w:t>
      </w:r>
      <w:r>
        <w:rPr>
          <w:rFonts w:ascii="Times New Roman" w:hAnsi="Times New Roman" w:cs="Times New Roman"/>
          <w:color w:val="000000"/>
        </w:rPr>
        <w:t xml:space="preserve">with </w:t>
      </w:r>
      <w:r w:rsidRPr="00B649F5">
        <w:rPr>
          <w:rFonts w:ascii="Times New Roman" w:hAnsi="Times New Roman" w:cs="Times New Roman"/>
          <w:b/>
          <w:bCs/>
          <w:color w:val="000000"/>
        </w:rPr>
        <w:t>Kubernetes</w:t>
      </w:r>
      <w:r w:rsidRPr="00071300">
        <w:rPr>
          <w:rFonts w:ascii="Times New Roman" w:hAnsi="Times New Roman" w:cs="Times New Roman"/>
          <w:color w:val="000000"/>
        </w:rPr>
        <w:t xml:space="preserve"> clusters</w:t>
      </w:r>
      <w:r>
        <w:rPr>
          <w:rFonts w:ascii="Times New Roman" w:hAnsi="Times New Roman" w:cs="Times New Roman"/>
          <w:color w:val="000000"/>
        </w:rPr>
        <w:t xml:space="preserve">, and </w:t>
      </w:r>
      <w:r w:rsidRPr="00071300">
        <w:rPr>
          <w:rFonts w:ascii="Times New Roman" w:hAnsi="Times New Roman" w:cs="Times New Roman"/>
          <w:color w:val="000000"/>
        </w:rPr>
        <w:t xml:space="preserve">managed </w:t>
      </w:r>
      <w:r w:rsidRPr="00B649F5">
        <w:rPr>
          <w:rFonts w:ascii="Times New Roman" w:hAnsi="Times New Roman" w:cs="Times New Roman"/>
          <w:b/>
          <w:bCs/>
          <w:color w:val="000000"/>
        </w:rPr>
        <w:t>Kubernetes</w:t>
      </w:r>
      <w:r w:rsidRPr="00071300">
        <w:rPr>
          <w:rFonts w:ascii="Times New Roman" w:hAnsi="Times New Roman" w:cs="Times New Roman"/>
          <w:color w:val="000000"/>
        </w:rPr>
        <w:t xml:space="preserve"> </w:t>
      </w:r>
      <w:r w:rsidR="00B649F5">
        <w:rPr>
          <w:rFonts w:ascii="Times New Roman" w:hAnsi="Times New Roman" w:cs="Times New Roman"/>
          <w:color w:val="000000"/>
        </w:rPr>
        <w:t>d</w:t>
      </w:r>
      <w:r w:rsidRPr="00071300">
        <w:rPr>
          <w:rFonts w:ascii="Times New Roman" w:hAnsi="Times New Roman" w:cs="Times New Roman"/>
          <w:color w:val="000000"/>
        </w:rPr>
        <w:t xml:space="preserve">eployments, StatefulSets, and </w:t>
      </w:r>
      <w:proofErr w:type="spellStart"/>
      <w:r w:rsidRPr="00071300">
        <w:rPr>
          <w:rFonts w:ascii="Times New Roman" w:hAnsi="Times New Roman" w:cs="Times New Roman"/>
          <w:color w:val="000000"/>
        </w:rPr>
        <w:t>DaemonSets</w:t>
      </w:r>
      <w:proofErr w:type="spellEnd"/>
      <w:r w:rsidRPr="00071300">
        <w:rPr>
          <w:rFonts w:ascii="Times New Roman" w:hAnsi="Times New Roman" w:cs="Times New Roman"/>
          <w:color w:val="000000"/>
        </w:rPr>
        <w:t xml:space="preserve"> for microservices architecture.</w:t>
      </w:r>
    </w:p>
    <w:p w14:paraId="31181235" w14:textId="0C160398" w:rsidR="00C63DD8" w:rsidRPr="00C63DD8" w:rsidRDefault="00C63DD8" w:rsidP="00C63DD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63DD8">
        <w:rPr>
          <w:rFonts w:ascii="Times New Roman" w:hAnsi="Times New Roman" w:cs="Times New Roman"/>
          <w:color w:val="000000"/>
        </w:rPr>
        <w:t xml:space="preserve">Developed middleware in </w:t>
      </w:r>
      <w:r w:rsidRPr="009B51C3">
        <w:rPr>
          <w:rFonts w:ascii="Times New Roman" w:hAnsi="Times New Roman" w:cs="Times New Roman"/>
          <w:b/>
          <w:bCs/>
          <w:color w:val="000000"/>
        </w:rPr>
        <w:t>Node.js</w:t>
      </w:r>
      <w:r w:rsidRPr="00C63DD8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nd used </w:t>
      </w:r>
      <w:r w:rsidRPr="00C63DD8">
        <w:rPr>
          <w:rFonts w:ascii="Times New Roman" w:hAnsi="Times New Roman" w:cs="Times New Roman"/>
          <w:color w:val="000000"/>
        </w:rPr>
        <w:t>TypeScript's static typing to create robust APIs, enhancing code reliability.</w:t>
      </w:r>
    </w:p>
    <w:p w14:paraId="086CA001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3361DABC" w14:textId="2EE78A8C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5D87C08C" w14:textId="37AC0178" w:rsidR="009B51C3" w:rsidRPr="009B51C3" w:rsidRDefault="009B51C3" w:rsidP="009B51C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9B51C3">
        <w:rPr>
          <w:rFonts w:ascii="Times New Roman" w:hAnsi="Times New Roman" w:cs="Times New Roman"/>
          <w:color w:val="000000"/>
        </w:rPr>
        <w:t xml:space="preserve">Collaborated with frontend teams to define TypeScript interfaces and ensure consistent API </w:t>
      </w:r>
      <w:r>
        <w:rPr>
          <w:rFonts w:ascii="Times New Roman" w:hAnsi="Times New Roman" w:cs="Times New Roman"/>
          <w:color w:val="000000"/>
        </w:rPr>
        <w:t xml:space="preserve">with </w:t>
      </w:r>
      <w:r w:rsidRPr="009B51C3">
        <w:rPr>
          <w:rFonts w:ascii="Times New Roman" w:hAnsi="Times New Roman" w:cs="Times New Roman"/>
          <w:color w:val="000000"/>
        </w:rPr>
        <w:t>Node.js applications.</w:t>
      </w:r>
    </w:p>
    <w:p w14:paraId="28F6E6EB" w14:textId="2E594A48" w:rsidR="009B51C3" w:rsidRDefault="009B51C3" w:rsidP="009B51C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9B51C3">
        <w:rPr>
          <w:rFonts w:ascii="Times New Roman" w:hAnsi="Times New Roman" w:cs="Times New Roman"/>
          <w:color w:val="000000"/>
        </w:rPr>
        <w:t xml:space="preserve">Built Python services to handle computational tasks and </w:t>
      </w:r>
      <w:proofErr w:type="gramStart"/>
      <w:r w:rsidRPr="009B51C3">
        <w:rPr>
          <w:rFonts w:ascii="Times New Roman" w:hAnsi="Times New Roman" w:cs="Times New Roman"/>
          <w:color w:val="000000"/>
        </w:rPr>
        <w:t>exposed</w:t>
      </w:r>
      <w:proofErr w:type="gramEnd"/>
      <w:r w:rsidRPr="009B51C3">
        <w:rPr>
          <w:rFonts w:ascii="Times New Roman" w:hAnsi="Times New Roman" w:cs="Times New Roman"/>
          <w:color w:val="000000"/>
        </w:rPr>
        <w:t xml:space="preserve"> them via </w:t>
      </w:r>
      <w:r w:rsidRPr="00C04CB5">
        <w:rPr>
          <w:rFonts w:ascii="Times New Roman" w:hAnsi="Times New Roman" w:cs="Times New Roman"/>
          <w:b/>
          <w:bCs/>
          <w:color w:val="000000"/>
        </w:rPr>
        <w:t>Node.js</w:t>
      </w:r>
      <w:r w:rsidRPr="009B51C3">
        <w:rPr>
          <w:rFonts w:ascii="Times New Roman" w:hAnsi="Times New Roman" w:cs="Times New Roman"/>
          <w:color w:val="000000"/>
        </w:rPr>
        <w:t xml:space="preserve"> APIs,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9B51C3">
        <w:rPr>
          <w:rFonts w:ascii="Times New Roman" w:hAnsi="Times New Roman" w:cs="Times New Roman"/>
          <w:color w:val="000000"/>
        </w:rPr>
        <w:t>optimizing performance</w:t>
      </w:r>
    </w:p>
    <w:p w14:paraId="5A8A8551" w14:textId="2C4C4AD9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2DE48B2E" w14:textId="33075C3D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6562A4F7" w14:textId="6C46DFFE" w:rsidR="00B649F5" w:rsidRPr="00B649F5" w:rsidRDefault="00B649F5" w:rsidP="00B649F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649F5">
        <w:rPr>
          <w:rFonts w:ascii="Times New Roman" w:hAnsi="Times New Roman" w:cs="Times New Roman"/>
          <w:color w:val="000000"/>
        </w:rPr>
        <w:t xml:space="preserve">Utilized Python to automate </w:t>
      </w:r>
      <w:r w:rsidRPr="003B79F6">
        <w:rPr>
          <w:rFonts w:ascii="Times New Roman" w:hAnsi="Times New Roman" w:cs="Times New Roman"/>
          <w:b/>
          <w:bCs/>
          <w:color w:val="000000"/>
        </w:rPr>
        <w:t>Kubernetes</w:t>
      </w:r>
      <w:r w:rsidRPr="00B649F5">
        <w:rPr>
          <w:rFonts w:ascii="Times New Roman" w:hAnsi="Times New Roman" w:cs="Times New Roman"/>
          <w:color w:val="000000"/>
        </w:rPr>
        <w:t xml:space="preserve"> cluster scaling based on real-time workloa</w:t>
      </w:r>
      <w:r>
        <w:rPr>
          <w:rFonts w:ascii="Times New Roman" w:hAnsi="Times New Roman" w:cs="Times New Roman"/>
          <w:color w:val="000000"/>
        </w:rPr>
        <w:t>d</w:t>
      </w:r>
      <w:r w:rsidRPr="00B649F5"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B649F5">
        <w:rPr>
          <w:rFonts w:ascii="Times New Roman" w:hAnsi="Times New Roman" w:cs="Times New Roman"/>
          <w:color w:val="000000"/>
        </w:rPr>
        <w:t>optimal resource allocation</w:t>
      </w:r>
      <w:r>
        <w:rPr>
          <w:rFonts w:ascii="Times New Roman" w:hAnsi="Times New Roman" w:cs="Times New Roman"/>
          <w:color w:val="000000"/>
        </w:rPr>
        <w:t>.</w:t>
      </w:r>
    </w:p>
    <w:p w14:paraId="439E0F9E" w14:textId="1651E252" w:rsidR="00B649F5" w:rsidRPr="00CA4319" w:rsidRDefault="00B649F5" w:rsidP="00B649F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649F5">
        <w:rPr>
          <w:rFonts w:ascii="Times New Roman" w:hAnsi="Times New Roman" w:cs="Times New Roman"/>
          <w:color w:val="000000"/>
        </w:rPr>
        <w:t xml:space="preserve">Developed Python utilities to manage </w:t>
      </w:r>
      <w:r w:rsidRPr="003B79F6">
        <w:rPr>
          <w:rFonts w:ascii="Times New Roman" w:hAnsi="Times New Roman" w:cs="Times New Roman"/>
          <w:b/>
          <w:bCs/>
          <w:color w:val="000000"/>
        </w:rPr>
        <w:t>Kubernetes</w:t>
      </w:r>
      <w:r w:rsidRPr="00B649F5">
        <w:rPr>
          <w:rFonts w:ascii="Times New Roman" w:hAnsi="Times New Roman" w:cs="Times New Roman"/>
          <w:color w:val="000000"/>
        </w:rPr>
        <w:t xml:space="preserve"> ConfigMaps and Secrets, </w:t>
      </w:r>
      <w:r>
        <w:rPr>
          <w:rFonts w:ascii="Times New Roman" w:hAnsi="Times New Roman" w:cs="Times New Roman"/>
          <w:color w:val="000000"/>
        </w:rPr>
        <w:t>improving</w:t>
      </w:r>
      <w:r w:rsidRPr="00B649F5">
        <w:rPr>
          <w:rFonts w:ascii="Times New Roman" w:hAnsi="Times New Roman" w:cs="Times New Roman"/>
          <w:color w:val="000000"/>
        </w:rPr>
        <w:t xml:space="preserve"> security</w:t>
      </w:r>
      <w:r>
        <w:rPr>
          <w:rFonts w:ascii="Times New Roman" w:hAnsi="Times New Roman" w:cs="Times New Roman"/>
          <w:color w:val="000000"/>
        </w:rPr>
        <w:t xml:space="preserve"> and </w:t>
      </w:r>
      <w:r w:rsidRPr="00B649F5">
        <w:rPr>
          <w:rFonts w:ascii="Times New Roman" w:hAnsi="Times New Roman" w:cs="Times New Roman"/>
          <w:color w:val="000000"/>
        </w:rPr>
        <w:t>configuration</w:t>
      </w:r>
      <w:r>
        <w:rPr>
          <w:rFonts w:ascii="Times New Roman" w:hAnsi="Times New Roman" w:cs="Times New Roman"/>
          <w:color w:val="000000"/>
        </w:rPr>
        <w:t>s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5A650FFC" w14:textId="0C680F34" w:rsidR="006853A2" w:rsidRPr="002F33F5" w:rsidRDefault="00FE0A70" w:rsidP="002F33F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</w:t>
      </w:r>
      <w:r w:rsidR="00374D17" w:rsidRPr="00FE0A70">
        <w:rPr>
          <w:rFonts w:ascii="Times New Roman" w:hAnsi="Times New Roman" w:cs="Times New Roman"/>
          <w:color w:val="000000"/>
        </w:rPr>
        <w:t>trigger</w:t>
      </w:r>
      <w:r w:rsidR="002B0CD9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</w:t>
      </w:r>
      <w:r w:rsidRPr="002B0CD9">
        <w:rPr>
          <w:rFonts w:ascii="Times New Roman" w:hAnsi="Times New Roman" w:cs="Times New Roman"/>
          <w:b/>
          <w:bCs/>
          <w:color w:val="000000"/>
        </w:rPr>
        <w:t>S3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="002F33F5">
        <w:rPr>
          <w:rFonts w:ascii="Times New Roman" w:hAnsi="Times New Roman" w:cs="Times New Roman"/>
          <w:color w:val="000000"/>
        </w:rPr>
        <w:t>, m</w:t>
      </w:r>
      <w:r w:rsidR="006853A2" w:rsidRPr="002F33F5">
        <w:rPr>
          <w:rFonts w:ascii="Times New Roman" w:hAnsi="Times New Roman" w:cs="Times New Roman"/>
          <w:color w:val="000000"/>
        </w:rPr>
        <w:t>aintained Ruby on Rails codebase by adding features, fixing bugs, and optimizing existing code</w:t>
      </w:r>
      <w:r w:rsidR="002F33F5">
        <w:rPr>
          <w:rFonts w:ascii="Times New Roman" w:hAnsi="Times New Roman" w:cs="Times New Roman"/>
          <w:color w:val="000000"/>
        </w:rPr>
        <w:t>.</w:t>
      </w:r>
    </w:p>
    <w:p w14:paraId="311A9DB9" w14:textId="77777777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Built task scheduling and asynchronous processing features in </w:t>
      </w:r>
      <w:r w:rsidRPr="003C73E6">
        <w:rPr>
          <w:rFonts w:ascii="Times New Roman" w:hAnsi="Times New Roman" w:cs="Times New Roman"/>
          <w:b/>
          <w:bCs/>
          <w:color w:val="000000"/>
        </w:rPr>
        <w:t>Flask</w:t>
      </w:r>
      <w:r w:rsidRPr="003C73E6">
        <w:rPr>
          <w:rFonts w:ascii="Times New Roman" w:hAnsi="Times New Roman" w:cs="Times New Roman"/>
          <w:color w:val="000000"/>
        </w:rPr>
        <w:t xml:space="preserve"> applications using Celery and RabbitMQ.</w:t>
      </w:r>
    </w:p>
    <w:p w14:paraId="6521A1E3" w14:textId="3B77205B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Secured Flask APIs by implementing input validation, </w:t>
      </w:r>
      <w:r w:rsidR="00FB34B8">
        <w:rPr>
          <w:rFonts w:ascii="Times New Roman" w:hAnsi="Times New Roman" w:cs="Times New Roman"/>
          <w:color w:val="000000"/>
        </w:rPr>
        <w:t xml:space="preserve">handled </w:t>
      </w:r>
      <w:r w:rsidR="00FB34B8" w:rsidRPr="00FB34B8">
        <w:rPr>
          <w:rFonts w:ascii="Times New Roman" w:hAnsi="Times New Roman" w:cs="Times New Roman"/>
          <w:b/>
          <w:bCs/>
          <w:color w:val="000000"/>
        </w:rPr>
        <w:t>Vue.js</w:t>
      </w:r>
      <w:r w:rsidR="00FB34B8">
        <w:rPr>
          <w:rFonts w:ascii="Times New Roman" w:hAnsi="Times New Roman" w:cs="Times New Roman"/>
          <w:color w:val="000000"/>
        </w:rPr>
        <w:t xml:space="preserve"> microservices</w:t>
      </w:r>
      <w:r w:rsidR="001E3B53">
        <w:rPr>
          <w:rFonts w:ascii="Times New Roman" w:hAnsi="Times New Roman" w:cs="Times New Roman"/>
          <w:color w:val="000000"/>
        </w:rPr>
        <w:t xml:space="preserve">, </w:t>
      </w:r>
      <w:r w:rsidR="001E3B53" w:rsidRPr="003C73E6">
        <w:rPr>
          <w:rFonts w:ascii="Times New Roman" w:hAnsi="Times New Roman" w:cs="Times New Roman"/>
          <w:color w:val="000000"/>
        </w:rPr>
        <w:t>and SQL</w:t>
      </w:r>
      <w:r w:rsidRPr="003C73E6">
        <w:rPr>
          <w:rFonts w:ascii="Times New Roman" w:hAnsi="Times New Roman" w:cs="Times New Roman"/>
          <w:color w:val="000000"/>
        </w:rPr>
        <w:t xml:space="preserve"> injection prevention</w:t>
      </w:r>
      <w:r w:rsidR="00FB34B8">
        <w:rPr>
          <w:rFonts w:ascii="Times New Roman" w:hAnsi="Times New Roman" w:cs="Times New Roman"/>
          <w:color w:val="000000"/>
        </w:rPr>
        <w:t>.</w:t>
      </w:r>
    </w:p>
    <w:p w14:paraId="336A68AC" w14:textId="535B2EEB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Handled </w:t>
      </w:r>
      <w:r w:rsidRPr="003C73E6">
        <w:rPr>
          <w:rFonts w:ascii="Times New Roman" w:hAnsi="Times New Roman" w:cs="Times New Roman"/>
          <w:color w:val="000000"/>
        </w:rPr>
        <w:t>Flask-Mail for email notifications and automated messaging in web application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3C73E6">
        <w:rPr>
          <w:rFonts w:ascii="Times New Roman" w:hAnsi="Times New Roman" w:cs="Times New Roman"/>
          <w:color w:val="000000"/>
        </w:rPr>
        <w:t>ntegrated Flask applications with NoSQL databases like</w:t>
      </w:r>
      <w:r w:rsidRPr="003C73E6">
        <w:rPr>
          <w:rFonts w:ascii="Times New Roman" w:hAnsi="Times New Roman" w:cs="Times New Roman"/>
          <w:b/>
          <w:bCs/>
          <w:color w:val="000000"/>
        </w:rPr>
        <w:t xml:space="preserve"> MongoDB</w:t>
      </w:r>
      <w:r w:rsidRPr="003C73E6">
        <w:rPr>
          <w:rFonts w:ascii="Times New Roman" w:hAnsi="Times New Roman" w:cs="Times New Roman"/>
          <w:color w:val="000000"/>
        </w:rPr>
        <w:t xml:space="preserve"> using </w:t>
      </w:r>
      <w:r w:rsidRPr="003C73E6">
        <w:rPr>
          <w:rFonts w:ascii="Times New Roman" w:hAnsi="Times New Roman" w:cs="Times New Roman"/>
          <w:b/>
          <w:bCs/>
          <w:color w:val="000000"/>
        </w:rPr>
        <w:t>PyMongo</w:t>
      </w:r>
      <w:r w:rsidRPr="003C73E6">
        <w:rPr>
          <w:rFonts w:ascii="Times New Roman" w:hAnsi="Times New Roman" w:cs="Times New Roman"/>
          <w:color w:val="000000"/>
        </w:rPr>
        <w:t xml:space="preserve"> for handling unstructured data.</w:t>
      </w:r>
    </w:p>
    <w:p w14:paraId="7CBC6476" w14:textId="77777777" w:rsid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626708C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5C24DE3D" w14:textId="74B23D35" w:rsidR="003B79F6" w:rsidRDefault="003B79F6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3B79F6">
        <w:rPr>
          <w:rFonts w:ascii="Times New Roman" w:hAnsi="Times New Roman" w:cs="Times New Roman"/>
          <w:bCs/>
          <w:color w:val="000000"/>
        </w:rPr>
        <w:t xml:space="preserve">Integrated Python scripts with </w:t>
      </w:r>
      <w:r w:rsidRPr="00BA0581">
        <w:rPr>
          <w:rFonts w:ascii="Times New Roman" w:hAnsi="Times New Roman" w:cs="Times New Roman"/>
          <w:b/>
          <w:color w:val="000000"/>
        </w:rPr>
        <w:t>Kubernetes</w:t>
      </w:r>
      <w:r w:rsidRPr="003B79F6">
        <w:rPr>
          <w:rFonts w:ascii="Times New Roman" w:hAnsi="Times New Roman" w:cs="Times New Roman"/>
          <w:bCs/>
          <w:color w:val="000000"/>
        </w:rPr>
        <w:t xml:space="preserve"> APIs to monitor cluster health,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3B79F6">
        <w:rPr>
          <w:rFonts w:ascii="Times New Roman" w:hAnsi="Times New Roman" w:cs="Times New Roman"/>
          <w:bCs/>
          <w:color w:val="000000"/>
        </w:rPr>
        <w:t>and application performance</w:t>
      </w:r>
      <w:r>
        <w:rPr>
          <w:rFonts w:ascii="Times New Roman" w:hAnsi="Times New Roman" w:cs="Times New Roman"/>
          <w:bCs/>
          <w:color w:val="000000"/>
        </w:rPr>
        <w:t>.</w:t>
      </w:r>
    </w:p>
    <w:p w14:paraId="55E60466" w14:textId="1F860AF6" w:rsidR="003B79F6" w:rsidRPr="003B79F6" w:rsidRDefault="003B79F6" w:rsidP="003B79F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3B79F6">
        <w:rPr>
          <w:rFonts w:ascii="Times New Roman" w:hAnsi="Times New Roman" w:cs="Times New Roman"/>
          <w:bCs/>
          <w:color w:val="000000"/>
        </w:rPr>
        <w:t xml:space="preserve">Automated security </w:t>
      </w:r>
      <w:r>
        <w:rPr>
          <w:rFonts w:ascii="Times New Roman" w:hAnsi="Times New Roman" w:cs="Times New Roman"/>
          <w:bCs/>
          <w:color w:val="000000"/>
        </w:rPr>
        <w:t>checks</w:t>
      </w:r>
      <w:r w:rsidRPr="003B79F6">
        <w:rPr>
          <w:rFonts w:ascii="Times New Roman" w:hAnsi="Times New Roman" w:cs="Times New Roman"/>
          <w:bCs/>
          <w:color w:val="000000"/>
        </w:rPr>
        <w:t xml:space="preserve"> for </w:t>
      </w:r>
      <w:r w:rsidRPr="00BA0581">
        <w:rPr>
          <w:rFonts w:ascii="Times New Roman" w:hAnsi="Times New Roman" w:cs="Times New Roman"/>
          <w:b/>
          <w:color w:val="000000"/>
        </w:rPr>
        <w:t>Kubernetes</w:t>
      </w:r>
      <w:r w:rsidRPr="003B79F6">
        <w:rPr>
          <w:rFonts w:ascii="Times New Roman" w:hAnsi="Times New Roman" w:cs="Times New Roman"/>
          <w:bCs/>
          <w:color w:val="000000"/>
        </w:rPr>
        <w:t xml:space="preserve"> applications by integrating Kubernetes RBAC and Python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3B79F6">
        <w:rPr>
          <w:rFonts w:ascii="Times New Roman" w:hAnsi="Times New Roman" w:cs="Times New Roman"/>
          <w:bCs/>
          <w:color w:val="000000"/>
        </w:rPr>
        <w:t>validation tools.</w:t>
      </w:r>
    </w:p>
    <w:p w14:paraId="47698D07" w14:textId="0D86ABD5" w:rsidR="003B79F6" w:rsidRDefault="003B79F6" w:rsidP="003B79F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3B79F6">
        <w:rPr>
          <w:rFonts w:ascii="Times New Roman" w:hAnsi="Times New Roman" w:cs="Times New Roman"/>
          <w:bCs/>
          <w:color w:val="000000"/>
        </w:rPr>
        <w:t xml:space="preserve">Developed Python scripts to scan container images </w:t>
      </w:r>
      <w:r>
        <w:rPr>
          <w:rFonts w:ascii="Times New Roman" w:hAnsi="Times New Roman" w:cs="Times New Roman"/>
          <w:bCs/>
          <w:color w:val="000000"/>
        </w:rPr>
        <w:t xml:space="preserve">to </w:t>
      </w:r>
      <w:r w:rsidRPr="003B79F6">
        <w:rPr>
          <w:rFonts w:ascii="Times New Roman" w:hAnsi="Times New Roman" w:cs="Times New Roman"/>
          <w:bCs/>
          <w:color w:val="000000"/>
        </w:rPr>
        <w:t xml:space="preserve">enforce </w:t>
      </w:r>
      <w:r w:rsidRPr="00BA0581">
        <w:rPr>
          <w:rFonts w:ascii="Times New Roman" w:hAnsi="Times New Roman" w:cs="Times New Roman"/>
          <w:b/>
          <w:color w:val="000000"/>
        </w:rPr>
        <w:t>Kubernetes</w:t>
      </w:r>
      <w:r w:rsidRPr="003B79F6">
        <w:rPr>
          <w:rFonts w:ascii="Times New Roman" w:hAnsi="Times New Roman" w:cs="Times New Roman"/>
          <w:bCs/>
          <w:color w:val="000000"/>
        </w:rPr>
        <w:t xml:space="preserve"> security policies using tools </w:t>
      </w:r>
      <w:proofErr w:type="spellStart"/>
      <w:r w:rsidRPr="003B79F6">
        <w:rPr>
          <w:rFonts w:ascii="Times New Roman" w:hAnsi="Times New Roman" w:cs="Times New Roman"/>
          <w:bCs/>
          <w:color w:val="000000"/>
        </w:rPr>
        <w:t>Trivy</w:t>
      </w:r>
      <w:proofErr w:type="spellEnd"/>
      <w:r w:rsidRPr="003B79F6">
        <w:rPr>
          <w:rFonts w:ascii="Times New Roman" w:hAnsi="Times New Roman" w:cs="Times New Roman"/>
          <w:bCs/>
          <w:color w:val="000000"/>
        </w:rPr>
        <w:t xml:space="preserve"> and OPA.</w:t>
      </w:r>
    </w:p>
    <w:p w14:paraId="1EF3EA74" w14:textId="3AEB4540" w:rsidR="00F61D4D" w:rsidRDefault="00F61D4D" w:rsidP="00713F8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61D4D">
        <w:rPr>
          <w:rFonts w:ascii="Times New Roman" w:hAnsi="Times New Roman" w:cs="Times New Roman"/>
          <w:bCs/>
          <w:color w:val="000000"/>
        </w:rPr>
        <w:t xml:space="preserve">Developed Python scripts to manage </w:t>
      </w:r>
      <w:r w:rsidRPr="00713F88">
        <w:rPr>
          <w:rFonts w:ascii="Times New Roman" w:hAnsi="Times New Roman" w:cs="Times New Roman"/>
          <w:b/>
          <w:color w:val="000000"/>
        </w:rPr>
        <w:t>Terraform</w:t>
      </w:r>
      <w:r w:rsidRPr="00F61D4D">
        <w:rPr>
          <w:rFonts w:ascii="Times New Roman" w:hAnsi="Times New Roman" w:cs="Times New Roman"/>
          <w:bCs/>
          <w:color w:val="000000"/>
        </w:rPr>
        <w:t xml:space="preserve"> configuration files for provisioning cloud infrastructure</w:t>
      </w:r>
      <w:r w:rsidR="00713F88">
        <w:rPr>
          <w:rFonts w:ascii="Times New Roman" w:hAnsi="Times New Roman" w:cs="Times New Roman"/>
          <w:bCs/>
          <w:color w:val="000000"/>
        </w:rPr>
        <w:t>, e</w:t>
      </w:r>
      <w:r w:rsidR="00713F88" w:rsidRPr="00713F88">
        <w:rPr>
          <w:rFonts w:ascii="Times New Roman" w:hAnsi="Times New Roman" w:cs="Times New Roman"/>
          <w:bCs/>
          <w:color w:val="000000"/>
        </w:rPr>
        <w:t xml:space="preserve">nhanced </w:t>
      </w:r>
      <w:r w:rsidR="00713F88">
        <w:rPr>
          <w:rFonts w:ascii="Times New Roman" w:hAnsi="Times New Roman" w:cs="Times New Roman"/>
          <w:bCs/>
          <w:color w:val="000000"/>
        </w:rPr>
        <w:t xml:space="preserve">Ansible </w:t>
      </w:r>
      <w:r w:rsidR="00713F88" w:rsidRPr="00713F88">
        <w:rPr>
          <w:rFonts w:ascii="Times New Roman" w:hAnsi="Times New Roman" w:cs="Times New Roman"/>
          <w:bCs/>
          <w:color w:val="000000"/>
        </w:rPr>
        <w:t>playbooks to extend Ansible functionality for complex automation tasks</w:t>
      </w:r>
      <w:r w:rsidR="00713F88">
        <w:rPr>
          <w:rFonts w:ascii="Times New Roman" w:hAnsi="Times New Roman" w:cs="Times New Roman"/>
          <w:bCs/>
          <w:color w:val="000000"/>
        </w:rPr>
        <w:t>.</w:t>
      </w:r>
    </w:p>
    <w:p w14:paraId="79BBF83A" w14:textId="449563DD" w:rsidR="005E3954" w:rsidRPr="005E3954" w:rsidRDefault="005E3954" w:rsidP="005E395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I</w:t>
      </w:r>
      <w:r w:rsidRPr="005E3954">
        <w:rPr>
          <w:rFonts w:ascii="Times New Roman" w:hAnsi="Times New Roman" w:cs="Times New Roman"/>
          <w:bCs/>
          <w:color w:val="000000"/>
        </w:rPr>
        <w:t xml:space="preserve">mplemented secure remote server management scripts using </w:t>
      </w:r>
      <w:r w:rsidRPr="005E3954">
        <w:rPr>
          <w:rFonts w:ascii="Times New Roman" w:hAnsi="Times New Roman" w:cs="Times New Roman"/>
          <w:b/>
          <w:color w:val="000000"/>
        </w:rPr>
        <w:t>Paramiko</w:t>
      </w:r>
      <w:r w:rsidRPr="005E3954">
        <w:rPr>
          <w:rFonts w:ascii="Times New Roman" w:hAnsi="Times New Roman" w:cs="Times New Roman"/>
          <w:bCs/>
          <w:color w:val="000000"/>
        </w:rPr>
        <w:t xml:space="preserve"> for automated file transfers, log retrievals</w:t>
      </w:r>
      <w:r>
        <w:rPr>
          <w:rFonts w:ascii="Times New Roman" w:hAnsi="Times New Roman" w:cs="Times New Roman"/>
          <w:bCs/>
          <w:color w:val="000000"/>
        </w:rPr>
        <w:t>.</w:t>
      </w:r>
    </w:p>
    <w:p w14:paraId="08279727" w14:textId="3AC431E6" w:rsidR="005E3954" w:rsidRPr="005E3954" w:rsidRDefault="005E3954" w:rsidP="005E395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E3954">
        <w:rPr>
          <w:rFonts w:ascii="Times New Roman" w:hAnsi="Times New Roman" w:cs="Times New Roman"/>
          <w:bCs/>
          <w:color w:val="000000"/>
        </w:rPr>
        <w:t xml:space="preserve">Developed Python-based solutions </w:t>
      </w:r>
      <w:r>
        <w:rPr>
          <w:rFonts w:ascii="Times New Roman" w:hAnsi="Times New Roman" w:cs="Times New Roman"/>
          <w:bCs/>
          <w:color w:val="000000"/>
        </w:rPr>
        <w:t xml:space="preserve">in </w:t>
      </w:r>
      <w:r w:rsidRPr="005E3954">
        <w:rPr>
          <w:rFonts w:ascii="Times New Roman" w:hAnsi="Times New Roman" w:cs="Times New Roman"/>
          <w:bCs/>
          <w:color w:val="000000"/>
        </w:rPr>
        <w:t xml:space="preserve">Paramiko to perform multi-server operations, </w:t>
      </w:r>
      <w:r>
        <w:rPr>
          <w:rFonts w:ascii="Times New Roman" w:hAnsi="Times New Roman" w:cs="Times New Roman"/>
          <w:bCs/>
          <w:color w:val="000000"/>
        </w:rPr>
        <w:t>a</w:t>
      </w:r>
      <w:r w:rsidRPr="005E3954">
        <w:rPr>
          <w:rFonts w:ascii="Times New Roman" w:hAnsi="Times New Roman" w:cs="Times New Roman"/>
          <w:bCs/>
          <w:color w:val="000000"/>
        </w:rPr>
        <w:t xml:space="preserve">utomated secure data transfers between </w:t>
      </w:r>
      <w:r w:rsidR="00123E66" w:rsidRPr="005E3954">
        <w:rPr>
          <w:rFonts w:ascii="Times New Roman" w:hAnsi="Times New Roman" w:cs="Times New Roman"/>
          <w:bCs/>
          <w:color w:val="000000"/>
        </w:rPr>
        <w:t>on-premises</w:t>
      </w:r>
      <w:r w:rsidRPr="005E3954">
        <w:rPr>
          <w:rFonts w:ascii="Times New Roman" w:hAnsi="Times New Roman" w:cs="Times New Roman"/>
          <w:bCs/>
          <w:color w:val="000000"/>
        </w:rPr>
        <w:t xml:space="preserve"> systems and cloud environments using Paramiko SFTP</w:t>
      </w:r>
      <w:r>
        <w:rPr>
          <w:rFonts w:ascii="Times New Roman" w:hAnsi="Times New Roman" w:cs="Times New Roman"/>
          <w:bCs/>
          <w:color w:val="000000"/>
        </w:rPr>
        <w:t>.</w:t>
      </w:r>
    </w:p>
    <w:p w14:paraId="6896DBF4" w14:textId="54962CE5" w:rsidR="00713F88" w:rsidRPr="00713F88" w:rsidRDefault="00713F88" w:rsidP="00713F8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Maintained </w:t>
      </w:r>
      <w:r w:rsidRPr="008B457E">
        <w:rPr>
          <w:rFonts w:ascii="Times New Roman" w:hAnsi="Times New Roman" w:cs="Times New Roman"/>
          <w:b/>
          <w:color w:val="000000"/>
        </w:rPr>
        <w:t>Ansible</w:t>
      </w:r>
      <w:r w:rsidRPr="00713F88">
        <w:rPr>
          <w:rFonts w:ascii="Times New Roman" w:hAnsi="Times New Roman" w:cs="Times New Roman"/>
          <w:bCs/>
          <w:color w:val="000000"/>
        </w:rPr>
        <w:t xml:space="preserve"> playbooks to automate configuration management, application deployments, and system updates.</w:t>
      </w:r>
    </w:p>
    <w:p w14:paraId="768C2246" w14:textId="49C1BA37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lastRenderedPageBreak/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Spring Boot,</w:t>
      </w:r>
      <w:r w:rsidR="00E631BB">
        <w:rPr>
          <w:rFonts w:ascii="Times New Roman" w:hAnsi="Times New Roman" w:cs="Times New Roman"/>
          <w:color w:val="000000"/>
        </w:rPr>
        <w:t xml:space="preserve"> enhancing UI with React.js and Vue.js.</w:t>
      </w:r>
    </w:p>
    <w:p w14:paraId="072EF789" w14:textId="767BBB0C" w:rsidR="008B457E" w:rsidRPr="008B457E" w:rsidRDefault="008B457E" w:rsidP="008B457E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Implemented </w:t>
      </w:r>
      <w:r w:rsidRPr="008B457E">
        <w:rPr>
          <w:rFonts w:ascii="Times New Roman" w:hAnsi="Times New Roman" w:cs="Times New Roman"/>
          <w:color w:val="000000"/>
        </w:rPr>
        <w:t xml:space="preserve">Infrastructure as Code pipelines using </w:t>
      </w:r>
      <w:r w:rsidRPr="00133EEC">
        <w:rPr>
          <w:rFonts w:ascii="Times New Roman" w:hAnsi="Times New Roman" w:cs="Times New Roman"/>
          <w:b/>
          <w:bCs/>
          <w:color w:val="000000"/>
        </w:rPr>
        <w:t>Terraform</w:t>
      </w:r>
      <w:r w:rsidRPr="008B457E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nd handled </w:t>
      </w:r>
      <w:r w:rsidRPr="008B457E">
        <w:rPr>
          <w:rFonts w:ascii="Times New Roman" w:hAnsi="Times New Roman" w:cs="Times New Roman"/>
          <w:color w:val="000000"/>
        </w:rPr>
        <w:t>module creation and version control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2705E314" w14:textId="519BF575" w:rsidR="00133EEC" w:rsidRPr="00133EEC" w:rsidRDefault="00133EEC" w:rsidP="00133EE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33EEC">
        <w:rPr>
          <w:rFonts w:ascii="Times New Roman" w:hAnsi="Times New Roman" w:cs="Times New Roman"/>
          <w:color w:val="000000"/>
        </w:rPr>
        <w:t xml:space="preserve">Utilized </w:t>
      </w:r>
      <w:r w:rsidRPr="00133EEC">
        <w:rPr>
          <w:rFonts w:ascii="Times New Roman" w:hAnsi="Times New Roman" w:cs="Times New Roman"/>
          <w:b/>
          <w:bCs/>
          <w:color w:val="000000"/>
        </w:rPr>
        <w:t>Terraform</w:t>
      </w:r>
      <w:r w:rsidRPr="00133EEC">
        <w:rPr>
          <w:rFonts w:ascii="Times New Roman" w:hAnsi="Times New Roman" w:cs="Times New Roman"/>
          <w:color w:val="000000"/>
        </w:rPr>
        <w:t xml:space="preserve"> to handle post-deployment tasks</w:t>
      </w:r>
      <w:r>
        <w:rPr>
          <w:rFonts w:ascii="Times New Roman" w:hAnsi="Times New Roman" w:cs="Times New Roman"/>
          <w:color w:val="000000"/>
        </w:rPr>
        <w:t xml:space="preserve"> like</w:t>
      </w:r>
      <w:r w:rsidRPr="00133EEC">
        <w:rPr>
          <w:rFonts w:ascii="Times New Roman" w:hAnsi="Times New Roman" w:cs="Times New Roman"/>
          <w:color w:val="000000"/>
        </w:rPr>
        <w:t xml:space="preserve"> environment validation, secret management, log aggregation.</w:t>
      </w:r>
    </w:p>
    <w:p w14:paraId="20B82A95" w14:textId="672468BC" w:rsidR="00133EEC" w:rsidRPr="00133EEC" w:rsidRDefault="00133EEC" w:rsidP="00133EE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33EEC">
        <w:rPr>
          <w:rFonts w:ascii="Times New Roman" w:hAnsi="Times New Roman" w:cs="Times New Roman"/>
          <w:color w:val="000000"/>
        </w:rPr>
        <w:t xml:space="preserve">Developed custom Python modules for </w:t>
      </w:r>
      <w:r w:rsidRPr="00133EEC">
        <w:rPr>
          <w:rFonts w:ascii="Times New Roman" w:hAnsi="Times New Roman" w:cs="Times New Roman"/>
          <w:b/>
          <w:bCs/>
          <w:color w:val="000000"/>
        </w:rPr>
        <w:t>Terraform</w:t>
      </w:r>
      <w:r w:rsidRPr="00133EEC">
        <w:rPr>
          <w:rFonts w:ascii="Times New Roman" w:hAnsi="Times New Roman" w:cs="Times New Roman"/>
          <w:color w:val="000000"/>
        </w:rPr>
        <w:t xml:space="preserve"> to handle resource requirements not supported by default providers.</w:t>
      </w:r>
    </w:p>
    <w:p w14:paraId="6B8214E0" w14:textId="4B57309B" w:rsidR="00133EEC" w:rsidRPr="00133EEC" w:rsidRDefault="00133EEC" w:rsidP="00133EE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33EEC">
        <w:rPr>
          <w:rFonts w:ascii="Times New Roman" w:hAnsi="Times New Roman" w:cs="Times New Roman"/>
          <w:color w:val="000000"/>
        </w:rPr>
        <w:t xml:space="preserve">Created Python plugins for </w:t>
      </w:r>
      <w:r w:rsidRPr="00647D29">
        <w:rPr>
          <w:rFonts w:ascii="Times New Roman" w:hAnsi="Times New Roman" w:cs="Times New Roman"/>
          <w:b/>
          <w:bCs/>
          <w:color w:val="000000"/>
        </w:rPr>
        <w:t>Ansible</w:t>
      </w:r>
      <w:r w:rsidRPr="00133EEC">
        <w:rPr>
          <w:rFonts w:ascii="Times New Roman" w:hAnsi="Times New Roman" w:cs="Times New Roman"/>
          <w:color w:val="000000"/>
        </w:rPr>
        <w:t xml:space="preserve"> to support advanced tasks like inventory management and encrypted data handling.</w:t>
      </w:r>
    </w:p>
    <w:p w14:paraId="09126F64" w14:textId="129DA88D" w:rsid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2C45AB7F" w14:textId="29568BEF" w:rsidR="005E3954" w:rsidRPr="005E3954" w:rsidRDefault="005E3954" w:rsidP="005E395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E3954">
        <w:rPr>
          <w:rFonts w:ascii="Times New Roman" w:hAnsi="Times New Roman" w:cs="Times New Roman"/>
          <w:color w:val="000000"/>
        </w:rPr>
        <w:t xml:space="preserve">Enhanced SSH session management by implementing robust error handling within </w:t>
      </w:r>
      <w:r w:rsidRPr="001E3B53">
        <w:rPr>
          <w:rFonts w:ascii="Times New Roman" w:hAnsi="Times New Roman" w:cs="Times New Roman"/>
          <w:b/>
          <w:bCs/>
          <w:color w:val="000000"/>
        </w:rPr>
        <w:t>Paramiko</w:t>
      </w:r>
      <w:r w:rsidRPr="005E3954">
        <w:rPr>
          <w:rFonts w:ascii="Times New Roman" w:hAnsi="Times New Roman" w:cs="Times New Roman"/>
          <w:color w:val="000000"/>
        </w:rPr>
        <w:t xml:space="preserve"> scripts</w:t>
      </w:r>
      <w:r>
        <w:rPr>
          <w:rFonts w:ascii="Times New Roman" w:hAnsi="Times New Roman" w:cs="Times New Roman"/>
          <w:color w:val="000000"/>
        </w:rPr>
        <w:t>, and u</w:t>
      </w:r>
      <w:r w:rsidRPr="005E3954">
        <w:rPr>
          <w:rFonts w:ascii="Times New Roman" w:hAnsi="Times New Roman" w:cs="Times New Roman"/>
          <w:color w:val="000000"/>
        </w:rPr>
        <w:t>tilized Paramiko to establish secure, encrypted connections for sensitive data transmission</w:t>
      </w:r>
      <w:r>
        <w:rPr>
          <w:rFonts w:ascii="Times New Roman" w:hAnsi="Times New Roman" w:cs="Times New Roman"/>
          <w:color w:val="000000"/>
        </w:rPr>
        <w:t>.</w:t>
      </w:r>
    </w:p>
    <w:p w14:paraId="2280690D" w14:textId="11FD41F0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</w:t>
      </w:r>
      <w:r w:rsidR="00520F64">
        <w:rPr>
          <w:rFonts w:ascii="Times New Roman" w:hAnsi="Times New Roman" w:cs="Times New Roman"/>
          <w:color w:val="000000"/>
        </w:rPr>
        <w:t xml:space="preserve">, Vue.js, </w:t>
      </w:r>
      <w:r w:rsidRPr="00AC210D">
        <w:rPr>
          <w:rFonts w:ascii="Times New Roman" w:hAnsi="Times New Roman" w:cs="Times New Roman"/>
          <w:color w:val="000000"/>
        </w:rPr>
        <w:t xml:space="preserve">React libraries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 w:rsidR="00520F6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A</w:t>
      </w:r>
      <w:r w:rsidRPr="00AC210D">
        <w:rPr>
          <w:rFonts w:ascii="Times New Roman" w:hAnsi="Times New Roman" w:cs="Times New Roman"/>
          <w:color w:val="000000"/>
        </w:rPr>
        <w:t>pplications</w:t>
      </w:r>
      <w:r w:rsidR="00520F64">
        <w:rPr>
          <w:rFonts w:ascii="Times New Roman" w:hAnsi="Times New Roman" w:cs="Times New Roman"/>
          <w:color w:val="000000"/>
        </w:rPr>
        <w:t>.</w:t>
      </w:r>
    </w:p>
    <w:p w14:paraId="619F1E5C" w14:textId="4A4BC9A8" w:rsidR="00C07274" w:rsidRPr="00C07274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 xml:space="preserve">Integrated </w:t>
      </w:r>
      <w:r w:rsidRPr="00BA4296">
        <w:rPr>
          <w:rFonts w:ascii="Times New Roman" w:hAnsi="Times New Roman" w:cs="Times New Roman"/>
          <w:b/>
          <w:bCs/>
          <w:color w:val="000000"/>
        </w:rPr>
        <w:t>React</w:t>
      </w:r>
      <w:r w:rsidR="00520F64">
        <w:rPr>
          <w:rFonts w:ascii="Times New Roman" w:hAnsi="Times New Roman" w:cs="Times New Roman"/>
          <w:b/>
          <w:bCs/>
          <w:color w:val="000000"/>
        </w:rPr>
        <w:t>, Vue.js</w:t>
      </w:r>
      <w:r w:rsidRPr="00BA4296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C07274">
        <w:rPr>
          <w:rFonts w:ascii="Times New Roman" w:hAnsi="Times New Roman" w:cs="Times New Roman"/>
          <w:color w:val="000000"/>
        </w:rPr>
        <w:t>applications with Python microservices to deliver dynamic and interactive web solutions.</w:t>
      </w:r>
    </w:p>
    <w:p w14:paraId="68335129" w14:textId="7F287059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7EED1F05" w14:textId="1EEB1BC7" w:rsidR="00224B13" w:rsidRPr="00224B13" w:rsidRDefault="00224B13" w:rsidP="00224B1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t>Designed modular back-end services using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6853A2">
        <w:rPr>
          <w:rFonts w:ascii="Times New Roman" w:hAnsi="Times New Roman" w:cs="Times New Roman"/>
          <w:b/>
          <w:color w:val="000000"/>
        </w:rPr>
        <w:t xml:space="preserve">Django </w:t>
      </w:r>
      <w:r w:rsidRPr="006853A2">
        <w:rPr>
          <w:rFonts w:ascii="Times New Roman" w:hAnsi="Times New Roman" w:cs="Times New Roman"/>
          <w:bCs/>
          <w:color w:val="000000"/>
        </w:rPr>
        <w:t xml:space="preserve">REST </w:t>
      </w:r>
      <w:r w:rsidR="006853A2">
        <w:rPr>
          <w:rFonts w:ascii="Times New Roman" w:hAnsi="Times New Roman" w:cs="Times New Roman"/>
          <w:bCs/>
          <w:color w:val="000000"/>
        </w:rPr>
        <w:t>f</w:t>
      </w:r>
      <w:r w:rsidRPr="00224B13">
        <w:rPr>
          <w:rFonts w:ascii="Times New Roman" w:hAnsi="Times New Roman" w:cs="Times New Roman"/>
          <w:bCs/>
          <w:color w:val="000000"/>
        </w:rPr>
        <w:t>ramewor</w:t>
      </w:r>
      <w:r>
        <w:rPr>
          <w:rFonts w:ascii="Times New Roman" w:hAnsi="Times New Roman" w:cs="Times New Roman"/>
          <w:bCs/>
          <w:color w:val="000000"/>
        </w:rPr>
        <w:t>k</w:t>
      </w:r>
      <w:r w:rsidRPr="00224B13">
        <w:rPr>
          <w:rFonts w:ascii="Times New Roman" w:hAnsi="Times New Roman" w:cs="Times New Roman"/>
          <w:bCs/>
          <w:color w:val="000000"/>
        </w:rPr>
        <w:t>, adhering to microservices architecture principles.</w:t>
      </w:r>
    </w:p>
    <w:p w14:paraId="3E3DE702" w14:textId="6CACFD09" w:rsidR="00224B13" w:rsidRPr="00224B13" w:rsidRDefault="00224B13" w:rsidP="00224B1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t xml:space="preserve">Created highly available and scalable API gateways using Flask and deployed on </w:t>
      </w:r>
      <w:r w:rsidRPr="00224B13">
        <w:rPr>
          <w:rFonts w:ascii="Times New Roman" w:hAnsi="Times New Roman" w:cs="Times New Roman"/>
          <w:b/>
          <w:color w:val="000000"/>
        </w:rPr>
        <w:t>AWS Elastic Beanstalk</w:t>
      </w:r>
      <w:r w:rsidRPr="00224B13">
        <w:rPr>
          <w:rFonts w:ascii="Times New Roman" w:hAnsi="Times New Roman" w:cs="Times New Roman"/>
          <w:bCs/>
          <w:color w:val="000000"/>
        </w:rPr>
        <w:t>.</w:t>
      </w:r>
    </w:p>
    <w:p w14:paraId="78C6F383" w14:textId="1DAF143C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</w:t>
      </w:r>
      <w:r w:rsidR="006853A2">
        <w:rPr>
          <w:rFonts w:ascii="Times New Roman" w:hAnsi="Times New Roman" w:cs="Times New Roman"/>
          <w:bCs/>
          <w:color w:val="000000"/>
        </w:rPr>
        <w:t xml:space="preserve">, Ruby </w:t>
      </w:r>
      <w:r w:rsidRPr="005176B0">
        <w:rPr>
          <w:rFonts w:ascii="Times New Roman" w:hAnsi="Times New Roman" w:cs="Times New Roman"/>
          <w:bCs/>
          <w:color w:val="000000"/>
        </w:rPr>
        <w:t xml:space="preserve">scripts and AWS services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2D23FB02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="00D97ACF"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 w:rsidR="00D97ACF"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0AB6146B" w14:textId="084E688A" w:rsidR="00405133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eveloped Python</w:t>
      </w:r>
      <w:r w:rsidR="006853A2">
        <w:rPr>
          <w:rFonts w:ascii="Times New Roman" w:hAnsi="Times New Roman" w:cs="Times New Roman"/>
          <w:color w:val="000000"/>
        </w:rPr>
        <w:t xml:space="preserve">, Ruby </w:t>
      </w:r>
      <w:r w:rsidRPr="00405133">
        <w:rPr>
          <w:rFonts w:ascii="Times New Roman" w:hAnsi="Times New Roman" w:cs="Times New Roman"/>
          <w:color w:val="000000"/>
        </w:rPr>
        <w:t xml:space="preserve">scripts to integrate and manage </w:t>
      </w:r>
      <w:r w:rsidRPr="00374D17">
        <w:rPr>
          <w:rFonts w:ascii="Times New Roman" w:hAnsi="Times New Roman" w:cs="Times New Roman"/>
          <w:b/>
          <w:bCs/>
          <w:color w:val="000000"/>
        </w:rPr>
        <w:t>SQLAlchemy</w:t>
      </w:r>
      <w:r w:rsidRPr="00405133">
        <w:rPr>
          <w:rFonts w:ascii="Times New Roman" w:hAnsi="Times New Roman" w:cs="Times New Roman"/>
          <w:color w:val="000000"/>
        </w:rPr>
        <w:t xml:space="preserve"> ORM for seamless database interactions.</w:t>
      </w:r>
    </w:p>
    <w:p w14:paraId="06766AAD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597351D5" w14:textId="32BC6527" w:rsidR="00280928" w:rsidRPr="00082936" w:rsidRDefault="00280928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80928">
        <w:rPr>
          <w:rFonts w:ascii="Times New Roman" w:hAnsi="Times New Roman" w:cs="Times New Roman"/>
          <w:color w:val="000000"/>
        </w:rPr>
        <w:t xml:space="preserve">Developed Python-based rollback mechanisms to revert </w:t>
      </w:r>
      <w:r w:rsidRPr="00280928">
        <w:rPr>
          <w:rFonts w:ascii="Times New Roman" w:hAnsi="Times New Roman" w:cs="Times New Roman"/>
          <w:b/>
          <w:bCs/>
          <w:color w:val="000000"/>
        </w:rPr>
        <w:t>Terraform</w:t>
      </w:r>
      <w:r w:rsidRPr="00280928">
        <w:rPr>
          <w:rFonts w:ascii="Times New Roman" w:hAnsi="Times New Roman" w:cs="Times New Roman"/>
          <w:color w:val="000000"/>
        </w:rPr>
        <w:t xml:space="preserve"> and Ansible changes in case of deployment failure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58C0EEAC" w14:textId="54F7042F" w:rsidR="007F1253" w:rsidRP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Implemented efficient SQL querie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>indexing strategies in MySQL to reduce data retrieval for high-traffic applications.</w:t>
      </w:r>
    </w:p>
    <w:p w14:paraId="6642F21D" w14:textId="25E8143B" w:rsidR="007F1253" w:rsidRP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Automated MySQL backup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>disaster recovery</w:t>
      </w:r>
      <w:r>
        <w:rPr>
          <w:rFonts w:ascii="Times New Roman" w:hAnsi="Times New Roman" w:cs="Times New Roman"/>
        </w:rPr>
        <w:t>, and i</w:t>
      </w:r>
      <w:r w:rsidRPr="007F1253">
        <w:rPr>
          <w:rFonts w:ascii="Times New Roman" w:hAnsi="Times New Roman" w:cs="Times New Roman"/>
        </w:rPr>
        <w:t>ntegrated Django MySQL</w:t>
      </w:r>
      <w:r>
        <w:rPr>
          <w:rFonts w:ascii="Times New Roman" w:hAnsi="Times New Roman" w:cs="Times New Roman"/>
        </w:rPr>
        <w:t xml:space="preserve"> in</w:t>
      </w:r>
      <w:r w:rsidRPr="007F1253">
        <w:rPr>
          <w:rFonts w:ascii="Times New Roman" w:hAnsi="Times New Roman" w:cs="Times New Roman"/>
        </w:rPr>
        <w:t xml:space="preserve"> </w:t>
      </w:r>
      <w:r w:rsidRPr="00B84F29">
        <w:rPr>
          <w:rFonts w:ascii="Times New Roman" w:hAnsi="Times New Roman" w:cs="Times New Roman"/>
          <w:b/>
          <w:bCs/>
        </w:rPr>
        <w:t>SQLAlchemy</w:t>
      </w:r>
      <w:r w:rsidRPr="007F1253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>DBMS operations.</w:t>
      </w:r>
    </w:p>
    <w:p w14:paraId="7867C56A" w14:textId="314F3374" w:rsid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Conducted data migrations and version control using Django’s migrations framework for MySQL databases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650445A0" w:rsidR="000063A7" w:rsidRPr="002621A6" w:rsidRDefault="00E0592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Handled</w:t>
      </w:r>
      <w:r w:rsidR="000063A7" w:rsidRPr="002621A6">
        <w:rPr>
          <w:rFonts w:ascii="Times New Roman" w:hAnsi="Times New Roman" w:cs="Times New Roman"/>
          <w:color w:val="000000"/>
        </w:rPr>
        <w:t xml:space="preserve"> validation scripts in </w:t>
      </w:r>
      <w:r w:rsidR="000063A7"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4A2032">
        <w:rPr>
          <w:rFonts w:ascii="Times New Roman" w:hAnsi="Times New Roman" w:cs="Times New Roman"/>
          <w:b/>
          <w:bCs/>
          <w:color w:val="000000"/>
        </w:rPr>
        <w:t>Alchemy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="000063A7"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="000063A7"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700F675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</w:t>
      </w:r>
      <w:r w:rsidR="00A73FBE">
        <w:rPr>
          <w:rStyle w:val="Heading3Char"/>
          <w:b w:val="0"/>
          <w:sz w:val="22"/>
          <w:szCs w:val="22"/>
        </w:rPr>
        <w:t xml:space="preserve">Kubernetes, </w:t>
      </w:r>
      <w:r w:rsidRPr="00664F20">
        <w:rPr>
          <w:rStyle w:val="Heading3Char"/>
          <w:b w:val="0"/>
          <w:sz w:val="22"/>
          <w:szCs w:val="22"/>
        </w:rPr>
        <w:t xml:space="preserve">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DAC8E63" w14:textId="157265CD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>,</w:t>
      </w:r>
      <w:r w:rsidR="00A85DDE">
        <w:rPr>
          <w:rFonts w:ascii="Times New Roman" w:hAnsi="Times New Roman" w:cs="Times New Roman"/>
          <w:b/>
          <w:bCs/>
        </w:rPr>
        <w:t xml:space="preserve"> Ruby</w:t>
      </w:r>
      <w:r w:rsidR="00A85DDE">
        <w:rPr>
          <w:rFonts w:ascii="Times New Roman" w:hAnsi="Times New Roman" w:cs="Times New Roman"/>
        </w:rPr>
        <w:t xml:space="preserve"> and</w:t>
      </w:r>
      <w:r w:rsidR="00706EB1">
        <w:rPr>
          <w:rFonts w:ascii="Times New Roman" w:hAnsi="Times New Roman" w:cs="Times New Roman"/>
          <w:b/>
          <w:bCs/>
        </w:rPr>
        <w:t xml:space="preserve">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2C5EBCC8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6F0832">
        <w:rPr>
          <w:rFonts w:ascii="Times New Roman" w:hAnsi="Times New Roman" w:cs="Times New Roman"/>
        </w:rPr>
        <w:t xml:space="preserve">,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visually appealing user experience.</w:t>
      </w:r>
    </w:p>
    <w:p w14:paraId="265BE812" w14:textId="766770F4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  <w:b/>
          <w:bCs/>
        </w:rPr>
        <w:t>,</w:t>
      </w:r>
      <w:r w:rsidR="006F0832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improving code maintainability and performance for large-scale applications.</w:t>
      </w:r>
    </w:p>
    <w:p w14:paraId="5F286DC4" w14:textId="04A09A78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lastRenderedPageBreak/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6F0832">
        <w:rPr>
          <w:rFonts w:ascii="Times New Roman" w:hAnsi="Times New Roman" w:cs="Times New Roman"/>
          <w:b/>
          <w:bCs/>
        </w:rPr>
        <w:t>,</w:t>
      </w:r>
      <w:r w:rsidR="00F61D4D">
        <w:rPr>
          <w:rFonts w:ascii="Times New Roman" w:hAnsi="Times New Roman" w:cs="Times New Roman"/>
          <w:b/>
          <w:bCs/>
        </w:rPr>
        <w:t xml:space="preserve"> </w:t>
      </w:r>
      <w:r w:rsidR="006F0832">
        <w:rPr>
          <w:rFonts w:ascii="Times New Roman" w:hAnsi="Times New Roman" w:cs="Times New Roman"/>
          <w:b/>
          <w:bCs/>
        </w:rPr>
        <w:t>Vue.js</w:t>
      </w:r>
      <w:r w:rsidRPr="00453FB7">
        <w:rPr>
          <w:rFonts w:ascii="Times New Roman" w:hAnsi="Times New Roman" w:cs="Times New Roman"/>
        </w:rPr>
        <w:t xml:space="preserve"> components and Python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55B64370" w14:textId="3E4F3A12" w:rsidR="00A85DDE" w:rsidRPr="00A85DDE" w:rsidRDefault="00A85DDE" w:rsidP="00A85D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85DDE">
        <w:rPr>
          <w:rFonts w:ascii="Times New Roman" w:hAnsi="Times New Roman" w:cs="Times New Roman"/>
        </w:rPr>
        <w:t xml:space="preserve">Built dynamic web applications using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, </w:t>
      </w:r>
      <w:r w:rsidRPr="00A85DDE">
        <w:rPr>
          <w:rFonts w:ascii="Times New Roman" w:hAnsi="Times New Roman" w:cs="Times New Roman"/>
        </w:rPr>
        <w:t>Ruby on Rails, integrating front-end frameworks and third-party services.</w:t>
      </w:r>
    </w:p>
    <w:p w14:paraId="1591388C" w14:textId="4C45F268" w:rsidR="00A85DDE" w:rsidRDefault="00A85DDE" w:rsidP="00A85D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85DDE">
        <w:rPr>
          <w:rFonts w:ascii="Times New Roman" w:hAnsi="Times New Roman" w:cs="Times New Roman"/>
        </w:rPr>
        <w:t xml:space="preserve">Developed </w:t>
      </w:r>
      <w:r w:rsidRPr="00114A6B">
        <w:rPr>
          <w:rFonts w:ascii="Times New Roman" w:hAnsi="Times New Roman" w:cs="Times New Roman"/>
          <w:b/>
          <w:bCs/>
        </w:rPr>
        <w:t>RESTful APIs</w:t>
      </w:r>
      <w:r w:rsidRPr="00A85DDE">
        <w:rPr>
          <w:rFonts w:ascii="Times New Roman" w:hAnsi="Times New Roman" w:cs="Times New Roman"/>
        </w:rPr>
        <w:t xml:space="preserve"> and GraphQL endpoints in Rails to facilitate data exchange with client applications.</w:t>
      </w:r>
    </w:p>
    <w:p w14:paraId="3368F72F" w14:textId="4BFF63F8" w:rsidR="001D37CA" w:rsidRDefault="001D37CA" w:rsidP="001D37C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Python</w:t>
      </w:r>
      <w:r w:rsidRPr="00386653">
        <w:rPr>
          <w:rFonts w:ascii="Times New Roman" w:hAnsi="Times New Roman" w:cs="Times New Roman"/>
        </w:rPr>
        <w:t xml:space="preserve"> with external APIs to pull data into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anaged </w:t>
      </w:r>
      <w:r w:rsidRPr="00116832">
        <w:rPr>
          <w:rFonts w:ascii="Times New Roman" w:hAnsi="Times New Roman" w:cs="Times New Roman"/>
        </w:rPr>
        <w:t>CI/CD pipelines ensuring continuous integration of Databricks projects with automated testing</w:t>
      </w:r>
      <w:r>
        <w:rPr>
          <w:rFonts w:ascii="Times New Roman" w:hAnsi="Times New Roman" w:cs="Times New Roman"/>
        </w:rPr>
        <w:t>.</w:t>
      </w:r>
    </w:p>
    <w:p w14:paraId="22F97FD4" w14:textId="40C2D5BC" w:rsidR="00647D29" w:rsidRPr="00647D29" w:rsidRDefault="00647D29" w:rsidP="00647D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47D29">
        <w:rPr>
          <w:rFonts w:ascii="Times New Roman" w:hAnsi="Times New Roman" w:cs="Times New Roman"/>
        </w:rPr>
        <w:t xml:space="preserve">Developed scripts to automate lifecycle management of </w:t>
      </w:r>
      <w:r w:rsidRPr="00CD4CC6">
        <w:rPr>
          <w:rFonts w:ascii="Times New Roman" w:hAnsi="Times New Roman" w:cs="Times New Roman"/>
          <w:b/>
          <w:bCs/>
        </w:rPr>
        <w:t>Kubernetes</w:t>
      </w:r>
      <w:r w:rsidRPr="00647D29">
        <w:rPr>
          <w:rFonts w:ascii="Times New Roman" w:hAnsi="Times New Roman" w:cs="Times New Roman"/>
        </w:rPr>
        <w:t xml:space="preserve"> namespaces, </w:t>
      </w:r>
      <w:r>
        <w:rPr>
          <w:rFonts w:ascii="Times New Roman" w:hAnsi="Times New Roman" w:cs="Times New Roman"/>
        </w:rPr>
        <w:t>for</w:t>
      </w:r>
      <w:r w:rsidRPr="00647D29">
        <w:rPr>
          <w:rFonts w:ascii="Times New Roman" w:hAnsi="Times New Roman" w:cs="Times New Roman"/>
        </w:rPr>
        <w:t xml:space="preserve"> multi-tenant cluster</w:t>
      </w:r>
      <w:r>
        <w:rPr>
          <w:rFonts w:ascii="Times New Roman" w:hAnsi="Times New Roman" w:cs="Times New Roman"/>
        </w:rPr>
        <w:t xml:space="preserve"> management.</w:t>
      </w:r>
    </w:p>
    <w:p w14:paraId="5F905933" w14:textId="413B59AE" w:rsidR="00647D29" w:rsidRDefault="00647D29" w:rsidP="00647D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 Python</w:t>
      </w:r>
      <w:r w:rsidRPr="00647D29">
        <w:rPr>
          <w:rFonts w:ascii="Times New Roman" w:hAnsi="Times New Roman" w:cs="Times New Roman"/>
        </w:rPr>
        <w:t xml:space="preserve"> solutions for managing </w:t>
      </w:r>
      <w:r w:rsidRPr="00CD4CC6">
        <w:rPr>
          <w:rFonts w:ascii="Times New Roman" w:hAnsi="Times New Roman" w:cs="Times New Roman"/>
          <w:b/>
          <w:bCs/>
        </w:rPr>
        <w:t>Kubernetes</w:t>
      </w:r>
      <w:r w:rsidRPr="00647D29">
        <w:rPr>
          <w:rFonts w:ascii="Times New Roman" w:hAnsi="Times New Roman" w:cs="Times New Roman"/>
        </w:rPr>
        <w:t xml:space="preserve"> Ingress controllers</w:t>
      </w:r>
      <w:r>
        <w:rPr>
          <w:rFonts w:ascii="Times New Roman" w:hAnsi="Times New Roman" w:cs="Times New Roman"/>
        </w:rPr>
        <w:t xml:space="preserve">, </w:t>
      </w:r>
      <w:r w:rsidRPr="00647D29">
        <w:rPr>
          <w:rFonts w:ascii="Times New Roman" w:hAnsi="Times New Roman" w:cs="Times New Roman"/>
        </w:rPr>
        <w:t>optimizing traffic routing to backend services.</w:t>
      </w:r>
    </w:p>
    <w:p w14:paraId="7D072DA0" w14:textId="35856DCA" w:rsidR="00CD4CC6" w:rsidRPr="00CD4CC6" w:rsidRDefault="00CD4CC6" w:rsidP="00CD4CC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Pr="00CD4CC6">
        <w:rPr>
          <w:rFonts w:ascii="Times New Roman" w:hAnsi="Times New Roman" w:cs="Times New Roman"/>
        </w:rPr>
        <w:t xml:space="preserve">uilt Custom Resource Definitions (CRDs) to extend </w:t>
      </w:r>
      <w:r w:rsidRPr="00CD4CC6">
        <w:rPr>
          <w:rFonts w:ascii="Times New Roman" w:hAnsi="Times New Roman" w:cs="Times New Roman"/>
          <w:b/>
          <w:bCs/>
        </w:rPr>
        <w:t>Kubernetes</w:t>
      </w:r>
      <w:r w:rsidRPr="00CD4CC6">
        <w:rPr>
          <w:rFonts w:ascii="Times New Roman" w:hAnsi="Times New Roman" w:cs="Times New Roman"/>
        </w:rPr>
        <w:t xml:space="preserve"> functionality, </w:t>
      </w:r>
      <w:r>
        <w:rPr>
          <w:rFonts w:ascii="Times New Roman" w:hAnsi="Times New Roman" w:cs="Times New Roman"/>
        </w:rPr>
        <w:t xml:space="preserve">for </w:t>
      </w:r>
      <w:r w:rsidRPr="00CD4CC6">
        <w:rPr>
          <w:rFonts w:ascii="Times New Roman" w:hAnsi="Times New Roman" w:cs="Times New Roman"/>
        </w:rPr>
        <w:t>dynamic scaling</w:t>
      </w:r>
      <w:r>
        <w:rPr>
          <w:rFonts w:ascii="Times New Roman" w:hAnsi="Times New Roman" w:cs="Times New Roman"/>
        </w:rPr>
        <w:t xml:space="preserve"> and a</w:t>
      </w:r>
      <w:r w:rsidRPr="00CD4CC6">
        <w:rPr>
          <w:rFonts w:ascii="Times New Roman" w:hAnsi="Times New Roman" w:cs="Times New Roman"/>
        </w:rPr>
        <w:t>utomated operational workflows by creating Python utilities to interact with the Kubernetes API Server.</w:t>
      </w:r>
    </w:p>
    <w:p w14:paraId="37AE1248" w14:textId="3D0F0219" w:rsidR="00DD30BF" w:rsidRPr="00DD30BF" w:rsidRDefault="00DD30BF" w:rsidP="00DD30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D30BF">
        <w:rPr>
          <w:rFonts w:ascii="Times New Roman" w:hAnsi="Times New Roman" w:cs="Times New Roman"/>
        </w:rPr>
        <w:t xml:space="preserve">Designed real-time </w:t>
      </w:r>
      <w:r w:rsidRPr="002942B2">
        <w:rPr>
          <w:rFonts w:ascii="Times New Roman" w:hAnsi="Times New Roman" w:cs="Times New Roman"/>
          <w:b/>
          <w:bCs/>
        </w:rPr>
        <w:t>dimensional models</w:t>
      </w:r>
      <w:r w:rsidRPr="00DD30BF">
        <w:rPr>
          <w:rFonts w:ascii="Times New Roman" w:hAnsi="Times New Roman" w:cs="Times New Roman"/>
        </w:rPr>
        <w:t xml:space="preserve"> to support analytics, </w:t>
      </w:r>
      <w:r>
        <w:rPr>
          <w:rFonts w:ascii="Times New Roman" w:hAnsi="Times New Roman" w:cs="Times New Roman"/>
        </w:rPr>
        <w:t>for</w:t>
      </w:r>
      <w:r w:rsidRPr="00DD30BF">
        <w:rPr>
          <w:rFonts w:ascii="Times New Roman" w:hAnsi="Times New Roman" w:cs="Times New Roman"/>
        </w:rPr>
        <w:t xml:space="preserve"> incremental updates with Python-based pipelines.</w:t>
      </w:r>
    </w:p>
    <w:p w14:paraId="3E977BE8" w14:textId="2C0017D1" w:rsidR="00DD30BF" w:rsidRPr="001D37CA" w:rsidRDefault="00DD30BF" w:rsidP="00DD30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D30BF">
        <w:rPr>
          <w:rFonts w:ascii="Times New Roman" w:hAnsi="Times New Roman" w:cs="Times New Roman"/>
        </w:rPr>
        <w:t>Integrated data streams into dimensional structures using Python libraries and frameworks like Kafka or Apache Spark.</w:t>
      </w:r>
    </w:p>
    <w:p w14:paraId="2A669AFE" w14:textId="6435AD43" w:rsidR="00EA0E6D" w:rsidRPr="00283D91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</w:t>
      </w:r>
      <w:r>
        <w:rPr>
          <w:rFonts w:ascii="Times New Roman" w:hAnsi="Times New Roman" w:cs="Times New Roman"/>
        </w:rPr>
        <w:t xml:space="preserve"> AWS S3 buckets</w:t>
      </w:r>
      <w:r w:rsidRPr="00283D91">
        <w:rPr>
          <w:rFonts w:ascii="Times New Roman" w:hAnsi="Times New Roman" w:cs="Times New Roman"/>
        </w:rPr>
        <w:t>.</w:t>
      </w:r>
    </w:p>
    <w:p w14:paraId="69883BAF" w14:textId="3E7CA307" w:rsid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>Implemented API versioning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>rote unit</w:t>
      </w:r>
      <w:r w:rsidR="003E3F1C">
        <w:rPr>
          <w:rFonts w:ascii="Times New Roman" w:hAnsi="Times New Roman" w:cs="Times New Roman"/>
        </w:rPr>
        <w:t xml:space="preserve">, </w:t>
      </w:r>
      <w:r w:rsidRPr="00283D91">
        <w:rPr>
          <w:rFonts w:ascii="Times New Roman" w:hAnsi="Times New Roman" w:cs="Times New Roman"/>
        </w:rPr>
        <w:t xml:space="preserve">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</w:t>
      </w:r>
      <w:r w:rsidR="003E3F1C">
        <w:rPr>
          <w:rFonts w:ascii="Times New Roman" w:hAnsi="Times New Roman" w:cs="Times New Roman"/>
        </w:rPr>
        <w:t>.</w:t>
      </w:r>
    </w:p>
    <w:p w14:paraId="2D01127F" w14:textId="0120E9A7" w:rsidR="003E3F1C" w:rsidRDefault="003E3F1C" w:rsidP="003E3F1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E3F1C">
        <w:rPr>
          <w:rFonts w:ascii="Times New Roman" w:hAnsi="Times New Roman" w:cs="Times New Roman"/>
        </w:rPr>
        <w:t xml:space="preserve">Integrated </w:t>
      </w:r>
      <w:r w:rsidRPr="003E3F1C">
        <w:rPr>
          <w:rFonts w:ascii="Times New Roman" w:hAnsi="Times New Roman" w:cs="Times New Roman"/>
          <w:b/>
          <w:bCs/>
        </w:rPr>
        <w:t xml:space="preserve">Terraform, Ansible </w:t>
      </w:r>
      <w:r w:rsidRPr="003E3F1C">
        <w:rPr>
          <w:rFonts w:ascii="Times New Roman" w:hAnsi="Times New Roman" w:cs="Times New Roman"/>
        </w:rPr>
        <w:t>APIs to manage infrastructure</w:t>
      </w:r>
      <w:r>
        <w:rPr>
          <w:rFonts w:ascii="Times New Roman" w:hAnsi="Times New Roman" w:cs="Times New Roman"/>
        </w:rPr>
        <w:t>, a</w:t>
      </w:r>
      <w:r w:rsidRPr="003E3F1C">
        <w:rPr>
          <w:rFonts w:ascii="Times New Roman" w:hAnsi="Times New Roman" w:cs="Times New Roman"/>
        </w:rPr>
        <w:t>utomated CI/CD workflows</w:t>
      </w:r>
      <w:r w:rsidR="001C40B9">
        <w:rPr>
          <w:rFonts w:ascii="Times New Roman" w:hAnsi="Times New Roman" w:cs="Times New Roman"/>
        </w:rPr>
        <w:t xml:space="preserve"> </w:t>
      </w:r>
      <w:r w:rsidRPr="003E3F1C">
        <w:rPr>
          <w:rFonts w:ascii="Times New Roman" w:hAnsi="Times New Roman" w:cs="Times New Roman"/>
        </w:rPr>
        <w:t>with Jenkins</w:t>
      </w:r>
      <w:r>
        <w:rPr>
          <w:rFonts w:ascii="Times New Roman" w:hAnsi="Times New Roman" w:cs="Times New Roman"/>
        </w:rPr>
        <w:t>.</w:t>
      </w:r>
    </w:p>
    <w:p w14:paraId="4BAB8522" w14:textId="72BB5E89" w:rsidR="00123E66" w:rsidRDefault="00123E66" w:rsidP="00123E6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23E66">
        <w:rPr>
          <w:rFonts w:ascii="Times New Roman" w:hAnsi="Times New Roman" w:cs="Times New Roman"/>
        </w:rPr>
        <w:t xml:space="preserve">Enhanced operational </w:t>
      </w:r>
      <w:r>
        <w:rPr>
          <w:rFonts w:ascii="Times New Roman" w:hAnsi="Times New Roman" w:cs="Times New Roman"/>
        </w:rPr>
        <w:t>efficiency</w:t>
      </w:r>
      <w:r w:rsidRPr="00123E66">
        <w:rPr>
          <w:rFonts w:ascii="Times New Roman" w:hAnsi="Times New Roman" w:cs="Times New Roman"/>
        </w:rPr>
        <w:t xml:space="preserve"> by implementing comprehensive error-handling mechanisms in Paramiko.</w:t>
      </w:r>
    </w:p>
    <w:p w14:paraId="49C1AB87" w14:textId="598E8439" w:rsidR="00CD4CC6" w:rsidRPr="00CD4CC6" w:rsidRDefault="00CD4CC6" w:rsidP="00CD4CC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D4CC6">
        <w:rPr>
          <w:rFonts w:ascii="Times New Roman" w:hAnsi="Times New Roman" w:cs="Times New Roman"/>
        </w:rPr>
        <w:t xml:space="preserve">Designed algorithms to analyze </w:t>
      </w:r>
      <w:r w:rsidRPr="00A51F97">
        <w:rPr>
          <w:rFonts w:ascii="Times New Roman" w:hAnsi="Times New Roman" w:cs="Times New Roman"/>
          <w:b/>
          <w:bCs/>
        </w:rPr>
        <w:t>Kubernetes</w:t>
      </w:r>
      <w:r w:rsidRPr="00CD4CC6">
        <w:rPr>
          <w:rFonts w:ascii="Times New Roman" w:hAnsi="Times New Roman" w:cs="Times New Roman"/>
        </w:rPr>
        <w:t xml:space="preserve"> cluster metrics, enabling optimal pod scheduling and resource allocation.</w:t>
      </w:r>
    </w:p>
    <w:p w14:paraId="37453A88" w14:textId="74029EB3" w:rsidR="00CD4CC6" w:rsidRPr="00123E66" w:rsidRDefault="00CD4CC6" w:rsidP="00CD4CC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D4CC6">
        <w:rPr>
          <w:rFonts w:ascii="Times New Roman" w:hAnsi="Times New Roman" w:cs="Times New Roman"/>
        </w:rPr>
        <w:t>Automated Horizontal</w:t>
      </w:r>
      <w:r w:rsidR="00A51F97">
        <w:rPr>
          <w:rFonts w:ascii="Times New Roman" w:hAnsi="Times New Roman" w:cs="Times New Roman"/>
        </w:rPr>
        <w:t xml:space="preserve">, </w:t>
      </w:r>
      <w:r w:rsidR="00A51F97" w:rsidRPr="00CD4CC6">
        <w:rPr>
          <w:rFonts w:ascii="Times New Roman" w:hAnsi="Times New Roman" w:cs="Times New Roman"/>
        </w:rPr>
        <w:t xml:space="preserve">Vertical </w:t>
      </w:r>
      <w:r w:rsidRPr="00CD4CC6">
        <w:rPr>
          <w:rFonts w:ascii="Times New Roman" w:hAnsi="Times New Roman" w:cs="Times New Roman"/>
        </w:rPr>
        <w:t>Pod Autoscaler configurations</w:t>
      </w:r>
      <w:r w:rsidR="00A51F97">
        <w:rPr>
          <w:rFonts w:ascii="Times New Roman" w:hAnsi="Times New Roman" w:cs="Times New Roman"/>
        </w:rPr>
        <w:t xml:space="preserve"> in </w:t>
      </w:r>
      <w:r w:rsidR="00A51F97" w:rsidRPr="00A51F97">
        <w:rPr>
          <w:rFonts w:ascii="Times New Roman" w:hAnsi="Times New Roman" w:cs="Times New Roman"/>
          <w:b/>
          <w:bCs/>
        </w:rPr>
        <w:t>Kubernetes</w:t>
      </w:r>
      <w:r w:rsidRPr="00CD4CC6">
        <w:rPr>
          <w:rFonts w:ascii="Times New Roman" w:hAnsi="Times New Roman" w:cs="Times New Roman"/>
        </w:rPr>
        <w:t>, ensuring efficient scaling.</w:t>
      </w:r>
    </w:p>
    <w:p w14:paraId="0B7306E9" w14:textId="5662C40A" w:rsidR="00123E66" w:rsidRPr="003E3F1C" w:rsidRDefault="00123E66" w:rsidP="00123E6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23E66">
        <w:rPr>
          <w:rFonts w:ascii="Times New Roman" w:hAnsi="Times New Roman" w:cs="Times New Roman"/>
        </w:rPr>
        <w:t xml:space="preserve">Developed detailed logging frameworks within </w:t>
      </w:r>
      <w:r w:rsidRPr="000F6634">
        <w:rPr>
          <w:rFonts w:ascii="Times New Roman" w:hAnsi="Times New Roman" w:cs="Times New Roman"/>
          <w:b/>
          <w:bCs/>
        </w:rPr>
        <w:t>Paramiko</w:t>
      </w:r>
      <w:r w:rsidR="000F6634">
        <w:rPr>
          <w:rFonts w:ascii="Times New Roman" w:hAnsi="Times New Roman" w:cs="Times New Roman"/>
          <w:b/>
          <w:bCs/>
        </w:rPr>
        <w:t xml:space="preserve"> </w:t>
      </w:r>
      <w:r w:rsidRPr="00123E66">
        <w:rPr>
          <w:rFonts w:ascii="Times New Roman" w:hAnsi="Times New Roman" w:cs="Times New Roman"/>
        </w:rPr>
        <w:t>tools for auditing, troubleshooting, compliance reporting.</w:t>
      </w:r>
    </w:p>
    <w:p w14:paraId="0021BA58" w14:textId="090F13E8" w:rsidR="00EA0E6D" w:rsidRP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425779F3" w14:textId="40203D53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tools like </w:t>
      </w:r>
      <w:r w:rsidRPr="006B5A42">
        <w:rPr>
          <w:rFonts w:ascii="Times New Roman" w:hAnsi="Times New Roman" w:cs="Times New Roman"/>
          <w:b/>
          <w:bCs/>
        </w:rPr>
        <w:t>AWS C</w:t>
      </w:r>
      <w:r w:rsidR="00894A43">
        <w:rPr>
          <w:rFonts w:ascii="Times New Roman" w:hAnsi="Times New Roman" w:cs="Times New Roman"/>
          <w:b/>
          <w:bCs/>
        </w:rPr>
        <w:t>FT</w:t>
      </w:r>
      <w:r w:rsidR="00894A43">
        <w:rPr>
          <w:rFonts w:ascii="Times New Roman" w:hAnsi="Times New Roman" w:cs="Times New Roman"/>
        </w:rPr>
        <w:t>,</w:t>
      </w:r>
      <w:r w:rsidRPr="006B5A42">
        <w:rPr>
          <w:rFonts w:ascii="Times New Roman" w:hAnsi="Times New Roman" w:cs="Times New Roman"/>
        </w:rPr>
        <w:t xml:space="preserve">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version-controlled</w:t>
      </w:r>
      <w:r w:rsidR="00057868">
        <w:rPr>
          <w:rFonts w:ascii="Times New Roman" w:hAnsi="Times New Roman" w:cs="Times New Roman"/>
        </w:rPr>
        <w:t xml:space="preserve"> ML</w:t>
      </w:r>
      <w:r w:rsidRPr="006B5A42">
        <w:rPr>
          <w:rFonts w:ascii="Times New Roman" w:hAnsi="Times New Roman" w:cs="Times New Roman"/>
        </w:rPr>
        <w:t xml:space="preserve"> deployments.</w:t>
      </w:r>
    </w:p>
    <w:p w14:paraId="512A9640" w14:textId="79108ED7" w:rsidR="00894A43" w:rsidRPr="00894A43" w:rsidRDefault="00894A43" w:rsidP="00894A4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894A43">
        <w:rPr>
          <w:rFonts w:ascii="Times New Roman" w:hAnsi="Times New Roman" w:cs="Times New Roman"/>
        </w:rPr>
        <w:t xml:space="preserve">Utilized </w:t>
      </w:r>
      <w:r w:rsidRPr="00894A43">
        <w:rPr>
          <w:rFonts w:ascii="Times New Roman" w:hAnsi="Times New Roman" w:cs="Times New Roman"/>
          <w:b/>
          <w:bCs/>
        </w:rPr>
        <w:t>Node.js's</w:t>
      </w:r>
      <w:r w:rsidRPr="00894A43">
        <w:rPr>
          <w:rFonts w:ascii="Times New Roman" w:hAnsi="Times New Roman" w:cs="Times New Roman"/>
        </w:rPr>
        <w:t xml:space="preserve"> Event Loop to build asynchronous workflows, enabling real-time data processing</w:t>
      </w:r>
      <w:r>
        <w:rPr>
          <w:rFonts w:ascii="Times New Roman" w:hAnsi="Times New Roman" w:cs="Times New Roman"/>
        </w:rPr>
        <w:t xml:space="preserve">, created </w:t>
      </w:r>
      <w:r w:rsidRPr="00894A43">
        <w:rPr>
          <w:rFonts w:ascii="Times New Roman" w:hAnsi="Times New Roman" w:cs="Times New Roman"/>
        </w:rPr>
        <w:t xml:space="preserve">efficient message-passing mechanisms </w:t>
      </w:r>
      <w:r w:rsidRPr="00894A43">
        <w:rPr>
          <w:rFonts w:ascii="Times New Roman" w:hAnsi="Times New Roman" w:cs="Times New Roman"/>
        </w:rPr>
        <w:t xml:space="preserve">with </w:t>
      </w:r>
      <w:r w:rsidRPr="00894A43">
        <w:rPr>
          <w:rFonts w:ascii="Times New Roman" w:hAnsi="Times New Roman" w:cs="Times New Roman"/>
        </w:rPr>
        <w:t xml:space="preserve">Node.js systems using </w:t>
      </w:r>
      <w:proofErr w:type="spellStart"/>
      <w:r w:rsidRPr="00894A43">
        <w:rPr>
          <w:rFonts w:ascii="Times New Roman" w:hAnsi="Times New Roman" w:cs="Times New Roman"/>
          <w:b/>
          <w:bCs/>
        </w:rPr>
        <w:t>WebSockets</w:t>
      </w:r>
      <w:proofErr w:type="spellEnd"/>
      <w:r w:rsidRPr="00894A43">
        <w:rPr>
          <w:rFonts w:ascii="Times New Roman" w:hAnsi="Times New Roman" w:cs="Times New Roman"/>
        </w:rPr>
        <w:t xml:space="preserve"> and event-driven architectures.</w:t>
      </w:r>
    </w:p>
    <w:p w14:paraId="5B3DA57B" w14:textId="4822F37B" w:rsidR="00894A43" w:rsidRDefault="00894A43" w:rsidP="00894A4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894A43">
        <w:rPr>
          <w:rFonts w:ascii="Times New Roman" w:hAnsi="Times New Roman" w:cs="Times New Roman"/>
        </w:rPr>
        <w:t>Designed microservices with Node.js employing TypeScript for type-safe service interfaces</w:t>
      </w:r>
      <w:r>
        <w:rPr>
          <w:rFonts w:ascii="Times New Roman" w:hAnsi="Times New Roman" w:cs="Times New Roman"/>
        </w:rPr>
        <w:t>, i</w:t>
      </w:r>
      <w:r w:rsidRPr="00894A43">
        <w:rPr>
          <w:rFonts w:ascii="Times New Roman" w:hAnsi="Times New Roman" w:cs="Times New Roman"/>
        </w:rPr>
        <w:t xml:space="preserve">mplemented serverless functions in </w:t>
      </w:r>
      <w:r w:rsidRPr="00894A43">
        <w:rPr>
          <w:rFonts w:ascii="Times New Roman" w:hAnsi="Times New Roman" w:cs="Times New Roman"/>
          <w:b/>
          <w:bCs/>
        </w:rPr>
        <w:t>Node.js</w:t>
      </w:r>
      <w:r w:rsidRPr="00894A4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894A43">
        <w:rPr>
          <w:rFonts w:ascii="Times New Roman" w:hAnsi="Times New Roman" w:cs="Times New Roman"/>
        </w:rPr>
        <w:t xml:space="preserve">integrating </w:t>
      </w:r>
      <w:r>
        <w:rPr>
          <w:rFonts w:ascii="Times New Roman" w:hAnsi="Times New Roman" w:cs="Times New Roman"/>
        </w:rPr>
        <w:t xml:space="preserve">with </w:t>
      </w:r>
      <w:r w:rsidRPr="00894A43">
        <w:rPr>
          <w:rFonts w:ascii="Times New Roman" w:hAnsi="Times New Roman" w:cs="Times New Roman"/>
        </w:rPr>
        <w:t>APIs to create modular applications.</w:t>
      </w:r>
    </w:p>
    <w:p w14:paraId="73E50E5B" w14:textId="0C1EDF9F" w:rsidR="0060245B" w:rsidRPr="0060245B" w:rsidRDefault="0060245B" w:rsidP="0060245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on </w:t>
      </w:r>
      <w:r w:rsidRPr="0060245B">
        <w:rPr>
          <w:rFonts w:ascii="Times New Roman" w:hAnsi="Times New Roman" w:cs="Times New Roman"/>
        </w:rPr>
        <w:t xml:space="preserve">Python services and </w:t>
      </w:r>
      <w:r w:rsidRPr="001059FB">
        <w:rPr>
          <w:rFonts w:ascii="Times New Roman" w:hAnsi="Times New Roman" w:cs="Times New Roman"/>
          <w:b/>
          <w:bCs/>
        </w:rPr>
        <w:t>Node.js</w:t>
      </w:r>
      <w:r w:rsidRPr="0060245B">
        <w:rPr>
          <w:rFonts w:ascii="Times New Roman" w:hAnsi="Times New Roman" w:cs="Times New Roman"/>
        </w:rPr>
        <w:t xml:space="preserve"> modules for faster execution </w:t>
      </w:r>
      <w:r>
        <w:rPr>
          <w:rFonts w:ascii="Times New Roman" w:hAnsi="Times New Roman" w:cs="Times New Roman"/>
        </w:rPr>
        <w:t xml:space="preserve">and </w:t>
      </w:r>
      <w:r w:rsidRPr="0060245B">
        <w:rPr>
          <w:rFonts w:ascii="Times New Roman" w:hAnsi="Times New Roman" w:cs="Times New Roman"/>
        </w:rPr>
        <w:t>improvement in response times.</w:t>
      </w:r>
    </w:p>
    <w:p w14:paraId="72E4FF5D" w14:textId="5A97EA6E" w:rsidR="0060245B" w:rsidRPr="0060245B" w:rsidRDefault="0060245B" w:rsidP="0060245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0245B">
        <w:rPr>
          <w:rFonts w:ascii="Times New Roman" w:hAnsi="Times New Roman" w:cs="Times New Roman"/>
        </w:rPr>
        <w:t>Implemented caching strategies using Redis with Node.js, reducing database load and improving data retrieval speed.</w:t>
      </w:r>
    </w:p>
    <w:p w14:paraId="56258F9D" w14:textId="110951A9" w:rsidR="0060245B" w:rsidRPr="0060245B" w:rsidRDefault="0060245B" w:rsidP="0060245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0245B">
        <w:rPr>
          <w:rFonts w:ascii="Times New Roman" w:hAnsi="Times New Roman" w:cs="Times New Roman"/>
        </w:rPr>
        <w:t>Wrote unit and integration tests for Node.js applications using Jest and Mocha, ensuring compatibility with backends.</w:t>
      </w:r>
    </w:p>
    <w:p w14:paraId="7A036B8C" w14:textId="2D8E6FC0" w:rsidR="0060245B" w:rsidRPr="0060245B" w:rsidRDefault="0060245B" w:rsidP="0060245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0245B">
        <w:rPr>
          <w:rFonts w:ascii="Times New Roman" w:hAnsi="Times New Roman" w:cs="Times New Roman"/>
        </w:rPr>
        <w:t xml:space="preserve">Automated end-to-end testing for full-stack applications by integrating </w:t>
      </w:r>
      <w:r w:rsidRPr="001059FB">
        <w:rPr>
          <w:rFonts w:ascii="Times New Roman" w:hAnsi="Times New Roman" w:cs="Times New Roman"/>
          <w:b/>
          <w:bCs/>
        </w:rPr>
        <w:t>TypeScript</w:t>
      </w:r>
      <w:r w:rsidRPr="0060245B">
        <w:rPr>
          <w:rFonts w:ascii="Times New Roman" w:hAnsi="Times New Roman" w:cs="Times New Roman"/>
        </w:rPr>
        <w:t xml:space="preserve"> test suites with Pytest.</w:t>
      </w:r>
    </w:p>
    <w:p w14:paraId="70C631EA" w14:textId="17261B3D" w:rsidR="0060245B" w:rsidRPr="0060245B" w:rsidRDefault="0060245B" w:rsidP="0060245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0245B">
        <w:rPr>
          <w:rFonts w:ascii="Times New Roman" w:hAnsi="Times New Roman" w:cs="Times New Roman"/>
        </w:rPr>
        <w:t xml:space="preserve">Developed scripts to handle data processing tasks, exposed as APIs consumed by Node.js and </w:t>
      </w:r>
      <w:r w:rsidRPr="001059FB">
        <w:rPr>
          <w:rFonts w:ascii="Times New Roman" w:hAnsi="Times New Roman" w:cs="Times New Roman"/>
          <w:b/>
          <w:bCs/>
        </w:rPr>
        <w:t>TypeScript</w:t>
      </w:r>
      <w:r w:rsidRPr="0060245B">
        <w:rPr>
          <w:rFonts w:ascii="Times New Roman" w:hAnsi="Times New Roman" w:cs="Times New Roman"/>
        </w:rPr>
        <w:t xml:space="preserve"> clients.</w:t>
      </w:r>
    </w:p>
    <w:p w14:paraId="669169D4" w14:textId="08276140" w:rsidR="00992B49" w:rsidRPr="00114A6B" w:rsidRDefault="00992B49" w:rsidP="00992B4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92B49">
        <w:rPr>
          <w:rFonts w:ascii="Times New Roman" w:hAnsi="Times New Roman" w:cs="Times New Roman"/>
        </w:rPr>
        <w:t xml:space="preserve">Automated log collection and analysis for </w:t>
      </w:r>
      <w:r w:rsidRPr="00A258DE">
        <w:rPr>
          <w:rFonts w:ascii="Times New Roman" w:hAnsi="Times New Roman" w:cs="Times New Roman"/>
          <w:b/>
          <w:bCs/>
        </w:rPr>
        <w:t>Ansible</w:t>
      </w:r>
      <w:r w:rsidRPr="00992B49">
        <w:rPr>
          <w:rFonts w:ascii="Times New Roman" w:hAnsi="Times New Roman" w:cs="Times New Roman"/>
        </w:rPr>
        <w:t>-managed systems using Python logging and cloud-native tools.</w:t>
      </w:r>
    </w:p>
    <w:p w14:paraId="0359F7FD" w14:textId="2F557D7A" w:rsidR="002942B2" w:rsidRPr="002942B2" w:rsidRDefault="002942B2" w:rsidP="002942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2B2">
        <w:rPr>
          <w:rFonts w:ascii="Times New Roman" w:hAnsi="Times New Roman" w:cs="Times New Roman"/>
        </w:rPr>
        <w:t>Automated documentation for dimensional models</w:t>
      </w:r>
      <w:r w:rsidR="006F0832">
        <w:rPr>
          <w:rFonts w:ascii="Times New Roman" w:hAnsi="Times New Roman" w:cs="Times New Roman"/>
        </w:rPr>
        <w:t xml:space="preserve">, enhancing UI with </w:t>
      </w:r>
      <w:r w:rsidR="006F0832" w:rsidRPr="00EC2BD0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 </w:t>
      </w:r>
      <w:r w:rsidRPr="002942B2">
        <w:rPr>
          <w:rFonts w:ascii="Times New Roman" w:hAnsi="Times New Roman" w:cs="Times New Roman"/>
        </w:rPr>
        <w:t>ensuring accessibility for stakeholders.</w:t>
      </w:r>
    </w:p>
    <w:p w14:paraId="5E2CAD72" w14:textId="6325AC5E" w:rsidR="00224B13" w:rsidRP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 xml:space="preserve">Collaborated with cross-functional teams to deliver cloud solutions, </w:t>
      </w:r>
      <w:r>
        <w:rPr>
          <w:rFonts w:ascii="Times New Roman" w:hAnsi="Times New Roman" w:cs="Times New Roman"/>
        </w:rPr>
        <w:t>using</w:t>
      </w:r>
      <w:r w:rsidRPr="00224B13">
        <w:rPr>
          <w:rFonts w:ascii="Times New Roman" w:hAnsi="Times New Roman" w:cs="Times New Roman"/>
        </w:rPr>
        <w:t xml:space="preserve"> </w:t>
      </w:r>
      <w:r w:rsidR="0060245B" w:rsidRPr="0060245B">
        <w:rPr>
          <w:rFonts w:ascii="Times New Roman" w:hAnsi="Times New Roman" w:cs="Times New Roman"/>
          <w:b/>
          <w:bCs/>
        </w:rPr>
        <w:t>Docker</w:t>
      </w:r>
      <w:r w:rsidR="0060245B" w:rsidRPr="0060245B">
        <w:rPr>
          <w:rFonts w:ascii="Times New Roman" w:hAnsi="Times New Roman" w:cs="Times New Roman"/>
        </w:rPr>
        <w:t xml:space="preserve"> and</w:t>
      </w:r>
      <w:r w:rsidRPr="001141FF">
        <w:rPr>
          <w:rFonts w:ascii="Times New Roman" w:hAnsi="Times New Roman" w:cs="Times New Roman"/>
          <w:b/>
          <w:bCs/>
        </w:rPr>
        <w:t xml:space="preserve"> Kubernetes</w:t>
      </w:r>
      <w:r w:rsidRPr="00224B13">
        <w:rPr>
          <w:rFonts w:ascii="Times New Roman" w:hAnsi="Times New Roman" w:cs="Times New Roman"/>
        </w:rPr>
        <w:t xml:space="preserve"> for orchestration.</w:t>
      </w:r>
    </w:p>
    <w:p w14:paraId="6C6974CF" w14:textId="58433497" w:rsidR="00A258DE" w:rsidRPr="00A258DE" w:rsidRDefault="00A258DE" w:rsidP="00A258D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258DE">
        <w:rPr>
          <w:rFonts w:ascii="Times New Roman" w:hAnsi="Times New Roman" w:cs="Times New Roman"/>
        </w:rPr>
        <w:t xml:space="preserve">Developed Python scripts to manage </w:t>
      </w:r>
      <w:r w:rsidRPr="00A258DE">
        <w:rPr>
          <w:rFonts w:ascii="Times New Roman" w:hAnsi="Times New Roman" w:cs="Times New Roman"/>
          <w:b/>
          <w:bCs/>
        </w:rPr>
        <w:t>Terraform</w:t>
      </w:r>
      <w:r w:rsidRPr="00A258DE">
        <w:rPr>
          <w:rFonts w:ascii="Times New Roman" w:hAnsi="Times New Roman" w:cs="Times New Roman"/>
        </w:rPr>
        <w:t xml:space="preserve"> state files securely, including state file locking</w:t>
      </w:r>
      <w:r>
        <w:rPr>
          <w:rFonts w:ascii="Times New Roman" w:hAnsi="Times New Roman" w:cs="Times New Roman"/>
        </w:rPr>
        <w:t xml:space="preserve">, </w:t>
      </w:r>
      <w:r w:rsidRPr="00A258DE">
        <w:rPr>
          <w:rFonts w:ascii="Times New Roman" w:hAnsi="Times New Roman" w:cs="Times New Roman"/>
        </w:rPr>
        <w:t>remote storage in S3</w:t>
      </w:r>
      <w:r>
        <w:rPr>
          <w:rFonts w:ascii="Times New Roman" w:hAnsi="Times New Roman" w:cs="Times New Roman"/>
        </w:rPr>
        <w:t>.</w:t>
      </w:r>
    </w:p>
    <w:p w14:paraId="477D86EC" w14:textId="24B31D6A" w:rsidR="00A258DE" w:rsidRDefault="00A258DE" w:rsidP="00A258D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258DE">
        <w:rPr>
          <w:rFonts w:ascii="Times New Roman" w:hAnsi="Times New Roman" w:cs="Times New Roman"/>
        </w:rPr>
        <w:t xml:space="preserve">Automated the migration of </w:t>
      </w:r>
      <w:r w:rsidRPr="00A258DE">
        <w:rPr>
          <w:rFonts w:ascii="Times New Roman" w:hAnsi="Times New Roman" w:cs="Times New Roman"/>
          <w:b/>
          <w:bCs/>
        </w:rPr>
        <w:t>Terraform</w:t>
      </w:r>
      <w:r w:rsidRPr="00A258DE">
        <w:rPr>
          <w:rFonts w:ascii="Times New Roman" w:hAnsi="Times New Roman" w:cs="Times New Roman"/>
        </w:rPr>
        <w:t xml:space="preserve"> state files during infrastructure refactoring, ensuring zero downtime.</w:t>
      </w:r>
    </w:p>
    <w:p w14:paraId="0C88740D" w14:textId="779DB7C1" w:rsidR="001D37CA" w:rsidRDefault="001D37CA" w:rsidP="001D37C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37D020FC" w14:textId="77777777" w:rsidR="00A258DE" w:rsidRPr="00A258DE" w:rsidRDefault="00A258DE" w:rsidP="00A258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258DE">
        <w:rPr>
          <w:rFonts w:ascii="Times New Roman" w:hAnsi="Times New Roman" w:cs="Times New Roman"/>
        </w:rPr>
        <w:t xml:space="preserve">Secured sensitive data by automating </w:t>
      </w:r>
      <w:r w:rsidRPr="00DA7F4A">
        <w:rPr>
          <w:rFonts w:ascii="Times New Roman" w:hAnsi="Times New Roman" w:cs="Times New Roman"/>
          <w:b/>
          <w:bCs/>
        </w:rPr>
        <w:t>Ansible Vault</w:t>
      </w:r>
      <w:r w:rsidRPr="00A258DE">
        <w:rPr>
          <w:rFonts w:ascii="Times New Roman" w:hAnsi="Times New Roman" w:cs="Times New Roman"/>
        </w:rPr>
        <w:t xml:space="preserve"> encryption and decryption tasks using custom Python scripts.</w:t>
      </w:r>
    </w:p>
    <w:p w14:paraId="5558812D" w14:textId="6F6F604E" w:rsidR="004B0429" w:rsidRPr="004B0429" w:rsidRDefault="004B0429" w:rsidP="004B042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</w:t>
      </w:r>
      <w:r w:rsidR="00057868">
        <w:rPr>
          <w:rFonts w:ascii="Times New Roman" w:hAnsi="Times New Roman" w:cs="Times New Roman"/>
        </w:rPr>
        <w:t>, ML models</w:t>
      </w:r>
      <w:r w:rsidRPr="00814B4B">
        <w:rPr>
          <w:rFonts w:ascii="Times New Roman" w:hAnsi="Times New Roman" w:cs="Times New Roman"/>
        </w:rPr>
        <w:t xml:space="preserve"> to platforms like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1C2E65D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1D0C5587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7D39EA6A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Automated API testing for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endpoints using tools Postman and Python libraries</w:t>
      </w:r>
      <w:r>
        <w:rPr>
          <w:rFonts w:ascii="Times New Roman" w:hAnsi="Times New Roman" w:cs="Times New Roman"/>
        </w:rPr>
        <w:t xml:space="preserve"> </w:t>
      </w:r>
      <w:r w:rsidRPr="00DC52E2">
        <w:rPr>
          <w:rFonts w:ascii="Times New Roman" w:hAnsi="Times New Roman" w:cs="Times New Roman"/>
          <w:b/>
          <w:bCs/>
        </w:rPr>
        <w:t>Pytest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6E697AC0" w:rsid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  <w:r w:rsidR="00456BED">
        <w:rPr>
          <w:rFonts w:ascii="Times New Roman" w:hAnsi="Times New Roman" w:cs="Times New Roman"/>
        </w:rPr>
        <w:t>.</w:t>
      </w:r>
    </w:p>
    <w:p w14:paraId="345225D3" w14:textId="3CA690DD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eveloped Infrastructure as Code solutions with AWS </w:t>
      </w:r>
      <w:r w:rsidRPr="00CA4319">
        <w:rPr>
          <w:rFonts w:ascii="Times New Roman" w:hAnsi="Times New Roman" w:cs="Times New Roman"/>
          <w:b/>
          <w:bCs/>
          <w:color w:val="000000"/>
        </w:rPr>
        <w:t>CDK</w:t>
      </w:r>
      <w:r w:rsidRPr="00CA4319">
        <w:rPr>
          <w:rFonts w:ascii="Times New Roman" w:hAnsi="Times New Roman" w:cs="Times New Roman"/>
          <w:color w:val="000000"/>
        </w:rPr>
        <w:t>, ensuring consistent</w:t>
      </w:r>
      <w:r>
        <w:rPr>
          <w:rFonts w:ascii="Times New Roman" w:hAnsi="Times New Roman" w:cs="Times New Roman"/>
          <w:color w:val="000000"/>
        </w:rPr>
        <w:t xml:space="preserve"> </w:t>
      </w:r>
      <w:r w:rsidRPr="00CA4319">
        <w:rPr>
          <w:rFonts w:ascii="Times New Roman" w:hAnsi="Times New Roman" w:cs="Times New Roman"/>
          <w:color w:val="000000"/>
        </w:rPr>
        <w:t>deployments across environments</w:t>
      </w:r>
      <w:r>
        <w:rPr>
          <w:rFonts w:ascii="Times New Roman" w:hAnsi="Times New Roman" w:cs="Times New Roman"/>
          <w:color w:val="000000"/>
        </w:rPr>
        <w:t>.</w:t>
      </w:r>
    </w:p>
    <w:p w14:paraId="596C37B6" w14:textId="385DC0D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>Automated data pipeline deployments</w:t>
      </w:r>
      <w:r w:rsidR="00057868"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 xml:space="preserve">us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</w:t>
      </w:r>
      <w:r w:rsidRPr="00BA4296">
        <w:rPr>
          <w:rFonts w:ascii="Times New Roman" w:hAnsi="Times New Roman" w:cs="Times New Roman"/>
          <w:color w:val="000000"/>
        </w:rPr>
        <w:t xml:space="preserve"> and Python, ensuring consistent and reliable data workflows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766503D5" w14:textId="4D427960" w:rsidR="00440DFF" w:rsidRP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Managed VPCs, subnets, security groups, and NAT gateways using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for secure and scalable cloud networks.</w:t>
      </w:r>
    </w:p>
    <w:p w14:paraId="686FFBCF" w14:textId="04A55173" w:rsid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lastRenderedPageBreak/>
        <w:t xml:space="preserve">Integrated monitoring and alerting solutions in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stacks using CloudWatch Alarms and AWS Config Rules</w:t>
      </w:r>
      <w:r>
        <w:rPr>
          <w:rFonts w:ascii="Times New Roman" w:hAnsi="Times New Roman" w:cs="Times New Roman"/>
          <w:color w:val="000000"/>
        </w:rPr>
        <w:t>, m</w:t>
      </w:r>
      <w:r w:rsidRPr="00440DFF">
        <w:rPr>
          <w:rFonts w:ascii="Times New Roman" w:hAnsi="Times New Roman" w:cs="Times New Roman"/>
          <w:color w:val="000000"/>
        </w:rPr>
        <w:t xml:space="preserve">igrated existing cloud configurations 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>
        <w:rPr>
          <w:rFonts w:ascii="Times New Roman" w:hAnsi="Times New Roman" w:cs="Times New Roman"/>
          <w:color w:val="000000"/>
        </w:rPr>
        <w:t>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 w:rsidRPr="00456BED">
        <w:rPr>
          <w:rFonts w:ascii="Times New Roman" w:hAnsi="Times New Roman" w:cs="Times New Roman"/>
          <w:b/>
          <w:bCs/>
          <w:color w:val="000000"/>
        </w:rPr>
        <w:t xml:space="preserve">Step Functions </w:t>
      </w:r>
      <w:r w:rsidRPr="00326C6B">
        <w:rPr>
          <w:rFonts w:ascii="Times New Roman" w:hAnsi="Times New Roman" w:cs="Times New Roman"/>
          <w:color w:val="000000"/>
        </w:rPr>
        <w:t>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D87755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6F2245FD" w14:textId="0D3349A4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Managed code repositories using Git, implementing branching strategies like Git</w:t>
      </w:r>
      <w:r w:rsidR="00EC2BD0">
        <w:rPr>
          <w:rFonts w:ascii="Times New Roman" w:hAnsi="Times New Roman" w:cs="Times New Roman"/>
          <w:color w:val="000000"/>
        </w:rPr>
        <w:t xml:space="preserve"> </w:t>
      </w:r>
      <w:r w:rsidRPr="00374D17">
        <w:rPr>
          <w:rFonts w:ascii="Times New Roman" w:hAnsi="Times New Roman" w:cs="Times New Roman"/>
          <w:color w:val="000000"/>
        </w:rPr>
        <w:t>Flow for collaborative development.</w:t>
      </w:r>
    </w:p>
    <w:p w14:paraId="10E3F1F9" w14:textId="34DB46D8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Automated code reviews and version control by integrating Git with CI/CD pipelines using Jenkins and GitHub Actions.</w:t>
      </w:r>
    </w:p>
    <w:p w14:paraId="747683E4" w14:textId="475088DA" w:rsid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Documented Git workflows for onboarding new developers and ensuring consistent repository management practice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347A8229" w14:textId="50958332" w:rsidR="00EC2BD0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="00A73FBE">
        <w:rPr>
          <w:rStyle w:val="Heading3Char"/>
          <w:b w:val="0"/>
          <w:bCs/>
          <w:sz w:val="22"/>
          <w:szCs w:val="22"/>
        </w:rPr>
        <w:t xml:space="preserve">Kubernetes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1FCF4F7" w14:textId="228B38D2" w:rsidR="000F380E" w:rsidRPr="00492652" w:rsidRDefault="000F380E" w:rsidP="00492652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</w:t>
      </w:r>
      <w:r w:rsidR="00492652">
        <w:rPr>
          <w:rFonts w:ascii="Times New Roman" w:hAnsi="Times New Roman" w:cs="Times New Roman"/>
        </w:rPr>
        <w:t>, d</w:t>
      </w:r>
      <w:r w:rsidRPr="00492652">
        <w:rPr>
          <w:rFonts w:ascii="Times New Roman" w:hAnsi="Times New Roman" w:cs="Times New Roman"/>
        </w:rPr>
        <w:t xml:space="preserve">eveloped </w:t>
      </w:r>
      <w:r w:rsidRPr="00492652">
        <w:rPr>
          <w:rFonts w:ascii="Times New Roman" w:hAnsi="Times New Roman" w:cs="Times New Roman"/>
          <w:b/>
          <w:bCs/>
        </w:rPr>
        <w:t>Django</w:t>
      </w:r>
      <w:r w:rsidRPr="00492652">
        <w:rPr>
          <w:rFonts w:ascii="Times New Roman" w:hAnsi="Times New Roman" w:cs="Times New Roman"/>
        </w:rPr>
        <w:t>-</w:t>
      </w:r>
      <w:r w:rsidRPr="00492652">
        <w:rPr>
          <w:rFonts w:ascii="Times New Roman" w:hAnsi="Times New Roman" w:cs="Times New Roman"/>
          <w:b/>
          <w:bCs/>
        </w:rPr>
        <w:t>based</w:t>
      </w:r>
      <w:r w:rsidRPr="00492652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492652">
        <w:rPr>
          <w:rFonts w:ascii="Times New Roman" w:hAnsi="Times New Roman" w:cs="Times New Roman"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5A13BF9B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="00492652">
        <w:rPr>
          <w:rFonts w:ascii="Times New Roman" w:hAnsi="Times New Roman" w:cs="Times New Roman"/>
          <w:b/>
          <w:bCs/>
        </w:rPr>
        <w:t>, Vue.js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3407BC11" w14:textId="37D82649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Built Django-based web applications with modular architecture, ensuring maintainable and scalable codebases.</w:t>
      </w:r>
    </w:p>
    <w:p w14:paraId="27C6A8E0" w14:textId="51B97C6F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 xml:space="preserve">Implemented </w:t>
      </w:r>
      <w:r w:rsidRPr="00374D17">
        <w:rPr>
          <w:rFonts w:ascii="Times New Roman" w:hAnsi="Times New Roman" w:cs="Times New Roman"/>
          <w:b/>
          <w:bCs/>
        </w:rPr>
        <w:t xml:space="preserve">Django </w:t>
      </w:r>
      <w:r w:rsidRPr="00374D17">
        <w:rPr>
          <w:rFonts w:ascii="Times New Roman" w:hAnsi="Times New Roman" w:cs="Times New Roman"/>
        </w:rPr>
        <w:t>ORM queries for seamless data retrieval and manipulation across MySQL</w:t>
      </w:r>
      <w:r>
        <w:rPr>
          <w:rFonts w:ascii="Times New Roman" w:hAnsi="Times New Roman" w:cs="Times New Roman"/>
        </w:rPr>
        <w:t>,</w:t>
      </w:r>
      <w:r w:rsidRPr="00374D17">
        <w:rPr>
          <w:rFonts w:ascii="Times New Roman" w:hAnsi="Times New Roman" w:cs="Times New Roman"/>
        </w:rPr>
        <w:t xml:space="preserve"> PostgreSQL databases.</w:t>
      </w:r>
    </w:p>
    <w:p w14:paraId="0B4964E8" w14:textId="77777777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Developed custom Django middleware to handle request and response processing, optimizing application performance.</w:t>
      </w:r>
    </w:p>
    <w:p w14:paraId="19B0CF5B" w14:textId="54853C7D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Used</w:t>
      </w:r>
      <w:r w:rsidRPr="00374D17">
        <w:rPr>
          <w:rFonts w:ascii="Times New Roman" w:hAnsi="Times New Roman" w:cs="Times New Roman"/>
          <w:b/>
          <w:bCs/>
        </w:rPr>
        <w:t xml:space="preserve"> Django</w:t>
      </w:r>
      <w:r w:rsidRPr="00374D17">
        <w:rPr>
          <w:rFonts w:ascii="Times New Roman" w:hAnsi="Times New Roman" w:cs="Times New Roman"/>
        </w:rPr>
        <w:t xml:space="preserve"> to create </w:t>
      </w:r>
      <w:r w:rsidR="00234DE4">
        <w:rPr>
          <w:rFonts w:ascii="Times New Roman" w:hAnsi="Times New Roman" w:cs="Times New Roman"/>
        </w:rPr>
        <w:t>user</w:t>
      </w:r>
      <w:r w:rsidRPr="00374D17">
        <w:rPr>
          <w:rFonts w:ascii="Times New Roman" w:hAnsi="Times New Roman" w:cs="Times New Roman"/>
        </w:rPr>
        <w:t xml:space="preserve"> interfaces for managing complex data models</w:t>
      </w:r>
      <w:r w:rsidR="00234DE4">
        <w:rPr>
          <w:rFonts w:ascii="Times New Roman" w:hAnsi="Times New Roman" w:cs="Times New Roman"/>
        </w:rPr>
        <w:t xml:space="preserve"> and handled databases in SQLAlchemy</w:t>
      </w:r>
      <w:r w:rsidR="004A2032">
        <w:rPr>
          <w:rFonts w:ascii="Times New Roman" w:hAnsi="Times New Roman" w:cs="Times New Roman"/>
        </w:rPr>
        <w:t>.</w:t>
      </w:r>
    </w:p>
    <w:p w14:paraId="18050F66" w14:textId="2F0F9CF1" w:rsid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Configured Django’s authentication system for secure user login, including OAuth2 and JWT integrations.</w:t>
      </w:r>
    </w:p>
    <w:p w14:paraId="49EA1485" w14:textId="5BFA114C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61781659" w14:textId="19CFD49B" w:rsidR="001059FB" w:rsidRPr="001059FB" w:rsidRDefault="001059FB" w:rsidP="001059FB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059FB">
        <w:rPr>
          <w:rFonts w:ascii="Times New Roman" w:hAnsi="Times New Roman" w:cs="Times New Roman"/>
        </w:rPr>
        <w:t xml:space="preserve">Developed </w:t>
      </w:r>
      <w:proofErr w:type="spellStart"/>
      <w:r w:rsidRPr="001059FB">
        <w:rPr>
          <w:rFonts w:ascii="Times New Roman" w:hAnsi="Times New Roman" w:cs="Times New Roman"/>
          <w:b/>
          <w:bCs/>
        </w:rPr>
        <w:t>GraphQL</w:t>
      </w:r>
      <w:proofErr w:type="spellEnd"/>
      <w:r w:rsidRPr="001059FB">
        <w:rPr>
          <w:rFonts w:ascii="Times New Roman" w:hAnsi="Times New Roman" w:cs="Times New Roman"/>
        </w:rPr>
        <w:t xml:space="preserve"> APIs using </w:t>
      </w:r>
      <w:r w:rsidRPr="001059FB">
        <w:rPr>
          <w:rFonts w:ascii="Times New Roman" w:hAnsi="Times New Roman" w:cs="Times New Roman"/>
          <w:b/>
          <w:bCs/>
        </w:rPr>
        <w:t xml:space="preserve">Node.js </w:t>
      </w:r>
      <w:r w:rsidRPr="001059FB">
        <w:rPr>
          <w:rFonts w:ascii="Times New Roman" w:hAnsi="Times New Roman" w:cs="Times New Roman"/>
        </w:rPr>
        <w:t>and</w:t>
      </w:r>
      <w:r w:rsidRPr="001059FB">
        <w:rPr>
          <w:rFonts w:ascii="Times New Roman" w:hAnsi="Times New Roman" w:cs="Times New Roman"/>
          <w:b/>
          <w:bCs/>
        </w:rPr>
        <w:t xml:space="preserve"> TypeScript</w:t>
      </w:r>
      <w:r w:rsidRPr="001059FB">
        <w:rPr>
          <w:rFonts w:ascii="Times New Roman" w:hAnsi="Times New Roman" w:cs="Times New Roman"/>
        </w:rPr>
        <w:t xml:space="preserve">, integrating with Python backends for efficient querying </w:t>
      </w:r>
    </w:p>
    <w:p w14:paraId="56FE4C37" w14:textId="50472C07" w:rsidR="001059FB" w:rsidRPr="001059FB" w:rsidRDefault="001059FB" w:rsidP="001059FB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059FB">
        <w:rPr>
          <w:rFonts w:ascii="Times New Roman" w:hAnsi="Times New Roman" w:cs="Times New Roman"/>
        </w:rPr>
        <w:t xml:space="preserve">Designed RESTful APIs with </w:t>
      </w:r>
      <w:r w:rsidRPr="001059FB">
        <w:rPr>
          <w:rFonts w:ascii="Times New Roman" w:hAnsi="Times New Roman" w:cs="Times New Roman"/>
          <w:b/>
          <w:bCs/>
        </w:rPr>
        <w:t>TypeScript</w:t>
      </w:r>
      <w:r w:rsidRPr="001059FB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 xml:space="preserve">continuous </w:t>
      </w:r>
      <w:r w:rsidRPr="001059FB">
        <w:rPr>
          <w:rFonts w:ascii="Times New Roman" w:hAnsi="Times New Roman" w:cs="Times New Roman"/>
        </w:rPr>
        <w:t>consumption by Python-based data processing services.</w:t>
      </w:r>
    </w:p>
    <w:p w14:paraId="569D2793" w14:textId="6AA16B7E" w:rsidR="001059FB" w:rsidRPr="001059FB" w:rsidRDefault="001059FB" w:rsidP="001059FB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059FB">
        <w:rPr>
          <w:rFonts w:ascii="Times New Roman" w:hAnsi="Times New Roman" w:cs="Times New Roman"/>
        </w:rPr>
        <w:t xml:space="preserve">Built inter-process communication (IPC) between Node.js and Python applications using </w:t>
      </w:r>
      <w:proofErr w:type="spellStart"/>
      <w:r w:rsidRPr="001059FB">
        <w:rPr>
          <w:rFonts w:ascii="Times New Roman" w:hAnsi="Times New Roman" w:cs="Times New Roman"/>
        </w:rPr>
        <w:t>gRPC</w:t>
      </w:r>
      <w:proofErr w:type="spellEnd"/>
      <w:r w:rsidRPr="001059FB">
        <w:rPr>
          <w:rFonts w:ascii="Times New Roman" w:hAnsi="Times New Roman" w:cs="Times New Roman"/>
        </w:rPr>
        <w:t xml:space="preserve"> and </w:t>
      </w:r>
      <w:proofErr w:type="spellStart"/>
      <w:r w:rsidRPr="001059FB">
        <w:rPr>
          <w:rFonts w:ascii="Times New Roman" w:hAnsi="Times New Roman" w:cs="Times New Roman"/>
        </w:rPr>
        <w:t>ZeroMQ</w:t>
      </w:r>
      <w:proofErr w:type="spellEnd"/>
      <w:r>
        <w:rPr>
          <w:rFonts w:ascii="Times New Roman" w:hAnsi="Times New Roman" w:cs="Times New Roman"/>
        </w:rPr>
        <w:t>.</w:t>
      </w:r>
    </w:p>
    <w:p w14:paraId="0C1E0871" w14:textId="167EF1C5" w:rsidR="001059FB" w:rsidRPr="001059FB" w:rsidRDefault="001059FB" w:rsidP="001059FB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059FB">
        <w:rPr>
          <w:rFonts w:ascii="Times New Roman" w:hAnsi="Times New Roman" w:cs="Times New Roman"/>
        </w:rPr>
        <w:t xml:space="preserve">Utilized Python and TypeScript bindings to enable shared data models, </w:t>
      </w:r>
      <w:r>
        <w:rPr>
          <w:rFonts w:ascii="Times New Roman" w:hAnsi="Times New Roman" w:cs="Times New Roman"/>
        </w:rPr>
        <w:t>for</w:t>
      </w:r>
      <w:r w:rsidRPr="001059FB">
        <w:rPr>
          <w:rFonts w:ascii="Times New Roman" w:hAnsi="Times New Roman" w:cs="Times New Roman"/>
        </w:rPr>
        <w:t xml:space="preserve"> consistency across distributed system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D5DD4C0" w14:textId="77777777" w:rsidR="00456BED" w:rsidRPr="002621A6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WS RDS</w:t>
      </w:r>
      <w:r>
        <w:rPr>
          <w:rFonts w:ascii="Times New Roman" w:hAnsi="Times New Roman" w:cs="Times New Roman"/>
        </w:rPr>
        <w:t>.</w:t>
      </w:r>
    </w:p>
    <w:p w14:paraId="33B7944E" w14:textId="77777777" w:rsid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24C143E9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Worked 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 xml:space="preserve">Pandas </w:t>
      </w:r>
      <w:r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553DD4F" w14:textId="76E29B3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786D0B46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>Graph QL</w:t>
      </w:r>
      <w:r w:rsidR="00B84F29">
        <w:rPr>
          <w:rFonts w:ascii="Times New Roman" w:hAnsi="Times New Roman" w:cs="Times New Roman"/>
          <w:b/>
          <w:bCs/>
        </w:rPr>
        <w:t>, SQLAlchemy,</w:t>
      </w:r>
      <w:r w:rsidR="00EB5AE7">
        <w:rPr>
          <w:rFonts w:ascii="Times New Roman" w:hAnsi="Times New Roman" w:cs="Times New Roman"/>
        </w:rPr>
        <w:t xml:space="preserve">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7CE4FB11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Java, Apache, CSS, </w:t>
      </w:r>
      <w:r w:rsidR="00A73FBE">
        <w:rPr>
          <w:rStyle w:val="Heading3Char"/>
          <w:b w:val="0"/>
          <w:bCs/>
          <w:sz w:val="22"/>
          <w:szCs w:val="22"/>
        </w:rPr>
        <w:t xml:space="preserve">Kubernetes, </w:t>
      </w:r>
      <w:r w:rsidRPr="00664F20">
        <w:rPr>
          <w:rStyle w:val="Heading3Char"/>
          <w:b w:val="0"/>
          <w:bCs/>
          <w:sz w:val="22"/>
          <w:szCs w:val="22"/>
        </w:rPr>
        <w:t xml:space="preserve">MySQL, JSON, HTML, JavaScript, Shell Scripts, </w:t>
      </w:r>
      <w:proofErr w:type="gramStart"/>
      <w:r w:rsidRPr="00664F20">
        <w:rPr>
          <w:rStyle w:val="Heading3Char"/>
          <w:b w:val="0"/>
          <w:bCs/>
          <w:sz w:val="22"/>
          <w:szCs w:val="22"/>
        </w:rPr>
        <w:t>agile</w:t>
      </w:r>
      <w:proofErr w:type="gramEnd"/>
      <w:r w:rsidRPr="00664F20">
        <w:rPr>
          <w:rStyle w:val="Heading3Char"/>
          <w:b w:val="0"/>
          <w:bCs/>
          <w:sz w:val="22"/>
          <w:szCs w:val="22"/>
        </w:rPr>
        <w:t>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2F57F9A5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B84F29">
        <w:rPr>
          <w:rFonts w:ascii="Times New Roman" w:hAnsi="Times New Roman" w:cs="Times New Roman"/>
          <w:b/>
          <w:bCs/>
        </w:rPr>
        <w:t>, SQLAlchem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33A1370C" w14:textId="0779E2D9" w:rsidR="001059FB" w:rsidRPr="001059FB" w:rsidRDefault="001059FB" w:rsidP="001059FB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059FB">
        <w:rPr>
          <w:rFonts w:ascii="Times New Roman" w:hAnsi="Times New Roman" w:cs="Times New Roman"/>
        </w:rPr>
        <w:t xml:space="preserve">Created real-time dashboards using </w:t>
      </w:r>
      <w:r w:rsidRPr="00CD4392">
        <w:rPr>
          <w:rFonts w:ascii="Times New Roman" w:hAnsi="Times New Roman" w:cs="Times New Roman"/>
          <w:b/>
          <w:bCs/>
        </w:rPr>
        <w:t xml:space="preserve">TypeScript </w:t>
      </w:r>
      <w:r w:rsidRPr="001059FB">
        <w:rPr>
          <w:rFonts w:ascii="Times New Roman" w:hAnsi="Times New Roman" w:cs="Times New Roman"/>
        </w:rPr>
        <w:t>and Node.js, powered by Python streaming data pipelines via Kafka</w:t>
      </w:r>
      <w:r>
        <w:rPr>
          <w:rFonts w:ascii="Times New Roman" w:hAnsi="Times New Roman" w:cs="Times New Roman"/>
        </w:rPr>
        <w:t>.</w:t>
      </w:r>
    </w:p>
    <w:p w14:paraId="4AC9901D" w14:textId="15EF865B" w:rsidR="001059FB" w:rsidRPr="001059FB" w:rsidRDefault="001059FB" w:rsidP="001059FB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059FB">
        <w:rPr>
          <w:rFonts w:ascii="Times New Roman" w:hAnsi="Times New Roman" w:cs="Times New Roman"/>
        </w:rPr>
        <w:t xml:space="preserve">Designed event-driven systems for </w:t>
      </w:r>
      <w:r w:rsidR="00E311DA" w:rsidRPr="00CD4392">
        <w:rPr>
          <w:rFonts w:ascii="Times New Roman" w:hAnsi="Times New Roman" w:cs="Times New Roman"/>
          <w:b/>
          <w:bCs/>
        </w:rPr>
        <w:t>Node.js</w:t>
      </w:r>
      <w:r w:rsidR="00E311DA">
        <w:rPr>
          <w:rFonts w:ascii="Times New Roman" w:hAnsi="Times New Roman" w:cs="Times New Roman"/>
        </w:rPr>
        <w:t xml:space="preserve"> </w:t>
      </w:r>
      <w:r w:rsidRPr="001059FB">
        <w:rPr>
          <w:rFonts w:ascii="Times New Roman" w:hAnsi="Times New Roman" w:cs="Times New Roman"/>
        </w:rPr>
        <w:t xml:space="preserve">backend processing </w:t>
      </w:r>
      <w:r w:rsidR="00E311DA">
        <w:rPr>
          <w:rFonts w:ascii="Times New Roman" w:hAnsi="Times New Roman" w:cs="Times New Roman"/>
        </w:rPr>
        <w:t xml:space="preserve">with </w:t>
      </w:r>
      <w:r w:rsidRPr="001059FB">
        <w:rPr>
          <w:rFonts w:ascii="Times New Roman" w:hAnsi="Times New Roman" w:cs="Times New Roman"/>
        </w:rPr>
        <w:t xml:space="preserve">TypeScript for interactions via </w:t>
      </w:r>
      <w:proofErr w:type="spellStart"/>
      <w:r w:rsidRPr="001059FB">
        <w:rPr>
          <w:rFonts w:ascii="Times New Roman" w:hAnsi="Times New Roman" w:cs="Times New Roman"/>
        </w:rPr>
        <w:t>WebSockets</w:t>
      </w:r>
      <w:proofErr w:type="spellEnd"/>
      <w:r w:rsidRPr="001059FB">
        <w:rPr>
          <w:rFonts w:ascii="Times New Roman" w:hAnsi="Times New Roman" w:cs="Times New Roman"/>
        </w:rPr>
        <w:t>.</w:t>
      </w:r>
    </w:p>
    <w:p w14:paraId="777D75D8" w14:textId="1509848F" w:rsidR="001059FB" w:rsidRPr="001059FB" w:rsidRDefault="001059FB" w:rsidP="001059FB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Pr="001059FB">
        <w:rPr>
          <w:rFonts w:ascii="Times New Roman" w:hAnsi="Times New Roman" w:cs="Times New Roman"/>
        </w:rPr>
        <w:t xml:space="preserve">large-scale codebases into modular libraries in Python and </w:t>
      </w:r>
      <w:r w:rsidRPr="00CD4392">
        <w:rPr>
          <w:rFonts w:ascii="Times New Roman" w:hAnsi="Times New Roman" w:cs="Times New Roman"/>
          <w:b/>
          <w:bCs/>
        </w:rPr>
        <w:t>TypeScript,</w:t>
      </w:r>
      <w:r w:rsidRPr="001059FB">
        <w:rPr>
          <w:rFonts w:ascii="Times New Roman" w:hAnsi="Times New Roman" w:cs="Times New Roman"/>
        </w:rPr>
        <w:t xml:space="preserve"> enabling reuse across multiple Node.js</w:t>
      </w:r>
      <w:r>
        <w:rPr>
          <w:rFonts w:ascii="Times New Roman" w:hAnsi="Times New Roman" w:cs="Times New Roman"/>
        </w:rPr>
        <w:t>.</w:t>
      </w:r>
      <w:r w:rsidRPr="001059FB">
        <w:rPr>
          <w:rFonts w:ascii="Times New Roman" w:hAnsi="Times New Roman" w:cs="Times New Roman"/>
        </w:rPr>
        <w:t xml:space="preserve"> </w:t>
      </w:r>
    </w:p>
    <w:p w14:paraId="231ECB5E" w14:textId="230ACE26" w:rsidR="001059FB" w:rsidRPr="001059FB" w:rsidRDefault="001059FB" w:rsidP="001059FB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059FB">
        <w:rPr>
          <w:rFonts w:ascii="Times New Roman" w:hAnsi="Times New Roman" w:cs="Times New Roman"/>
        </w:rPr>
        <w:t xml:space="preserve">Implemented dependency injection frameworks in TypeScript for scalable Node.js modules, </w:t>
      </w:r>
      <w:r w:rsidR="00CD4392">
        <w:rPr>
          <w:rFonts w:ascii="Times New Roman" w:hAnsi="Times New Roman" w:cs="Times New Roman"/>
        </w:rPr>
        <w:t>for smooth integration.</w:t>
      </w:r>
    </w:p>
    <w:p w14:paraId="7867575F" w14:textId="57BA42A5" w:rsidR="001059FB" w:rsidRPr="001059FB" w:rsidRDefault="001059FB" w:rsidP="001059FB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059FB">
        <w:rPr>
          <w:rFonts w:ascii="Times New Roman" w:hAnsi="Times New Roman" w:cs="Times New Roman"/>
        </w:rPr>
        <w:t>Implemented authentication mechanisms in Node.js using TypeScript and integrated them with Python identity services.</w:t>
      </w:r>
    </w:p>
    <w:p w14:paraId="70EBC937" w14:textId="699763D3" w:rsidR="001059FB" w:rsidRPr="00CD4392" w:rsidRDefault="001059FB" w:rsidP="00CD439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059FB">
        <w:rPr>
          <w:rFonts w:ascii="Times New Roman" w:hAnsi="Times New Roman" w:cs="Times New Roman"/>
        </w:rPr>
        <w:t xml:space="preserve">Wrote Python scripts to validate and encrypt data exchanged with </w:t>
      </w:r>
      <w:r w:rsidRPr="00CD4392">
        <w:rPr>
          <w:rFonts w:ascii="Times New Roman" w:hAnsi="Times New Roman" w:cs="Times New Roman"/>
          <w:b/>
          <w:bCs/>
        </w:rPr>
        <w:t>TypeScrip</w:t>
      </w:r>
      <w:r w:rsidR="00CD4392" w:rsidRPr="00CD4392">
        <w:rPr>
          <w:rFonts w:ascii="Times New Roman" w:hAnsi="Times New Roman" w:cs="Times New Roman"/>
          <w:b/>
          <w:bCs/>
        </w:rPr>
        <w:t>t</w:t>
      </w:r>
      <w:r w:rsidR="00CD4392">
        <w:rPr>
          <w:rFonts w:ascii="Times New Roman" w:hAnsi="Times New Roman" w:cs="Times New Roman"/>
        </w:rPr>
        <w:t xml:space="preserve"> and </w:t>
      </w:r>
      <w:r w:rsidRPr="001059FB">
        <w:rPr>
          <w:rFonts w:ascii="Times New Roman" w:hAnsi="Times New Roman" w:cs="Times New Roman"/>
        </w:rPr>
        <w:t xml:space="preserve">Node.js APIs, ensuring compliance with security standards like </w:t>
      </w:r>
      <w:r w:rsidRPr="00CD4392">
        <w:rPr>
          <w:rFonts w:ascii="Times New Roman" w:hAnsi="Times New Roman" w:cs="Times New Roman"/>
          <w:b/>
          <w:bCs/>
        </w:rPr>
        <w:t xml:space="preserve">OAuth2 </w:t>
      </w:r>
      <w:r w:rsidRPr="00CD4392">
        <w:rPr>
          <w:rFonts w:ascii="Times New Roman" w:hAnsi="Times New Roman" w:cs="Times New Roman"/>
        </w:rPr>
        <w:t>and</w:t>
      </w:r>
      <w:r w:rsidRPr="00CD4392">
        <w:rPr>
          <w:rFonts w:ascii="Times New Roman" w:hAnsi="Times New Roman" w:cs="Times New Roman"/>
          <w:b/>
          <w:bCs/>
        </w:rPr>
        <w:t xml:space="preserve"> JWT</w:t>
      </w:r>
      <w:r w:rsidRPr="001059FB">
        <w:rPr>
          <w:rFonts w:ascii="Times New Roman" w:hAnsi="Times New Roman" w:cs="Times New Roman"/>
        </w:rPr>
        <w:t>.</w:t>
      </w:r>
    </w:p>
    <w:p w14:paraId="1946E56C" w14:textId="77777777" w:rsidR="00456BED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FDC2983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</w:t>
      </w:r>
      <w:r>
        <w:rPr>
          <w:rFonts w:ascii="Times New Roman" w:hAnsi="Times New Roman" w:cs="Times New Roman"/>
          <w:b/>
          <w:bCs/>
        </w:rPr>
        <w:t xml:space="preserve">ive </w:t>
      </w:r>
      <w:r w:rsidRPr="0008519E">
        <w:rPr>
          <w:rFonts w:ascii="Times New Roman" w:hAnsi="Times New Roman" w:cs="Times New Roman"/>
        </w:rPr>
        <w:t xml:space="preserve">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04284E0C" w14:textId="2726649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lastRenderedPageBreak/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</w:t>
      </w:r>
      <w:proofErr w:type="gramStart"/>
      <w:r w:rsidRPr="00F5642D">
        <w:rPr>
          <w:rFonts w:ascii="Times New Roman" w:hAnsi="Times New Roman" w:cs="Times New Roman"/>
        </w:rPr>
        <w:t>caching</w:t>
      </w:r>
      <w:proofErr w:type="gramEnd"/>
      <w:r w:rsidRPr="00F5642D">
        <w:rPr>
          <w:rFonts w:ascii="Times New Roman" w:hAnsi="Times New Roman" w:cs="Times New Roman"/>
        </w:rPr>
        <w:t xml:space="preserve">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35437E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82BDBF" w14:textId="77777777" w:rsidR="005C6576" w:rsidRDefault="005C6576" w:rsidP="006F3E52">
      <w:pPr>
        <w:spacing w:after="0" w:line="240" w:lineRule="auto"/>
      </w:pPr>
      <w:r>
        <w:separator/>
      </w:r>
    </w:p>
  </w:endnote>
  <w:endnote w:type="continuationSeparator" w:id="0">
    <w:p w14:paraId="4A625954" w14:textId="77777777" w:rsidR="005C6576" w:rsidRDefault="005C6576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13083E" w14:textId="77777777" w:rsidR="005C6576" w:rsidRDefault="005C6576" w:rsidP="006F3E52">
      <w:pPr>
        <w:spacing w:after="0" w:line="240" w:lineRule="auto"/>
      </w:pPr>
      <w:r>
        <w:separator/>
      </w:r>
    </w:p>
  </w:footnote>
  <w:footnote w:type="continuationSeparator" w:id="0">
    <w:p w14:paraId="0F404A01" w14:textId="77777777" w:rsidR="005C6576" w:rsidRDefault="005C6576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2366"/>
    <w:rsid w:val="00056244"/>
    <w:rsid w:val="00057868"/>
    <w:rsid w:val="00057C57"/>
    <w:rsid w:val="000612AE"/>
    <w:rsid w:val="00062508"/>
    <w:rsid w:val="00071300"/>
    <w:rsid w:val="000735CC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9654E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634"/>
    <w:rsid w:val="000F6AD1"/>
    <w:rsid w:val="0010087D"/>
    <w:rsid w:val="00104892"/>
    <w:rsid w:val="001050B9"/>
    <w:rsid w:val="001059FB"/>
    <w:rsid w:val="00106FA1"/>
    <w:rsid w:val="00111241"/>
    <w:rsid w:val="00112A90"/>
    <w:rsid w:val="00113C79"/>
    <w:rsid w:val="00113D11"/>
    <w:rsid w:val="001141D1"/>
    <w:rsid w:val="001141FF"/>
    <w:rsid w:val="00114A6B"/>
    <w:rsid w:val="00120E56"/>
    <w:rsid w:val="001224B8"/>
    <w:rsid w:val="00123E66"/>
    <w:rsid w:val="00133EEC"/>
    <w:rsid w:val="001354D0"/>
    <w:rsid w:val="00136976"/>
    <w:rsid w:val="001440D7"/>
    <w:rsid w:val="0014715E"/>
    <w:rsid w:val="00147424"/>
    <w:rsid w:val="0015110D"/>
    <w:rsid w:val="00151E72"/>
    <w:rsid w:val="001539FC"/>
    <w:rsid w:val="001549B1"/>
    <w:rsid w:val="0015735D"/>
    <w:rsid w:val="0016073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C0362"/>
    <w:rsid w:val="001C0436"/>
    <w:rsid w:val="001C40B9"/>
    <w:rsid w:val="001D0C61"/>
    <w:rsid w:val="001D37CA"/>
    <w:rsid w:val="001D57D1"/>
    <w:rsid w:val="001D5C48"/>
    <w:rsid w:val="001D6867"/>
    <w:rsid w:val="001E0692"/>
    <w:rsid w:val="001E3B53"/>
    <w:rsid w:val="001E4A80"/>
    <w:rsid w:val="001E4BE2"/>
    <w:rsid w:val="001E6F08"/>
    <w:rsid w:val="001F056C"/>
    <w:rsid w:val="00203A98"/>
    <w:rsid w:val="00224B13"/>
    <w:rsid w:val="00232926"/>
    <w:rsid w:val="00233936"/>
    <w:rsid w:val="00234DE4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0928"/>
    <w:rsid w:val="0028256C"/>
    <w:rsid w:val="00285C7F"/>
    <w:rsid w:val="00290406"/>
    <w:rsid w:val="002904AC"/>
    <w:rsid w:val="002921AB"/>
    <w:rsid w:val="002942B2"/>
    <w:rsid w:val="00297C5A"/>
    <w:rsid w:val="002A637F"/>
    <w:rsid w:val="002A6E15"/>
    <w:rsid w:val="002A7553"/>
    <w:rsid w:val="002B0CD9"/>
    <w:rsid w:val="002C590D"/>
    <w:rsid w:val="002C7952"/>
    <w:rsid w:val="002D0B85"/>
    <w:rsid w:val="002D1722"/>
    <w:rsid w:val="002D64D9"/>
    <w:rsid w:val="002E0ADD"/>
    <w:rsid w:val="002E4703"/>
    <w:rsid w:val="002E70D5"/>
    <w:rsid w:val="002F33F5"/>
    <w:rsid w:val="002F4B1C"/>
    <w:rsid w:val="002F4BAB"/>
    <w:rsid w:val="002F5547"/>
    <w:rsid w:val="002F6052"/>
    <w:rsid w:val="003001D2"/>
    <w:rsid w:val="00300535"/>
    <w:rsid w:val="00304354"/>
    <w:rsid w:val="00305636"/>
    <w:rsid w:val="00305EB7"/>
    <w:rsid w:val="00307692"/>
    <w:rsid w:val="003115A1"/>
    <w:rsid w:val="003206F5"/>
    <w:rsid w:val="00323CF7"/>
    <w:rsid w:val="003253F7"/>
    <w:rsid w:val="00326C6B"/>
    <w:rsid w:val="00331CF0"/>
    <w:rsid w:val="003438B5"/>
    <w:rsid w:val="00347304"/>
    <w:rsid w:val="003547F7"/>
    <w:rsid w:val="00355D0E"/>
    <w:rsid w:val="00355ECB"/>
    <w:rsid w:val="00357308"/>
    <w:rsid w:val="00372611"/>
    <w:rsid w:val="00374B4A"/>
    <w:rsid w:val="00374D17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9F6"/>
    <w:rsid w:val="003B7D02"/>
    <w:rsid w:val="003C044D"/>
    <w:rsid w:val="003C2EF8"/>
    <w:rsid w:val="003C73E6"/>
    <w:rsid w:val="003D3C1C"/>
    <w:rsid w:val="003D4B6F"/>
    <w:rsid w:val="003D516E"/>
    <w:rsid w:val="003D713A"/>
    <w:rsid w:val="003D7997"/>
    <w:rsid w:val="003E0196"/>
    <w:rsid w:val="003E0549"/>
    <w:rsid w:val="003E3F1C"/>
    <w:rsid w:val="003E41EC"/>
    <w:rsid w:val="003E4664"/>
    <w:rsid w:val="003F2EA9"/>
    <w:rsid w:val="003F30EA"/>
    <w:rsid w:val="003F4C7B"/>
    <w:rsid w:val="003F65AA"/>
    <w:rsid w:val="003F6D7A"/>
    <w:rsid w:val="00403DDF"/>
    <w:rsid w:val="00405133"/>
    <w:rsid w:val="00407722"/>
    <w:rsid w:val="00414A19"/>
    <w:rsid w:val="00415247"/>
    <w:rsid w:val="004158FC"/>
    <w:rsid w:val="00416100"/>
    <w:rsid w:val="00417725"/>
    <w:rsid w:val="00421335"/>
    <w:rsid w:val="00422F43"/>
    <w:rsid w:val="00422FFE"/>
    <w:rsid w:val="004237AA"/>
    <w:rsid w:val="004243B6"/>
    <w:rsid w:val="00426687"/>
    <w:rsid w:val="004356D4"/>
    <w:rsid w:val="00440DFF"/>
    <w:rsid w:val="004422DC"/>
    <w:rsid w:val="00444325"/>
    <w:rsid w:val="0044516F"/>
    <w:rsid w:val="004457B0"/>
    <w:rsid w:val="00447E8E"/>
    <w:rsid w:val="00450FCC"/>
    <w:rsid w:val="00453FB7"/>
    <w:rsid w:val="00456BED"/>
    <w:rsid w:val="004570DB"/>
    <w:rsid w:val="00457449"/>
    <w:rsid w:val="00461D41"/>
    <w:rsid w:val="00462103"/>
    <w:rsid w:val="00465C41"/>
    <w:rsid w:val="004672E2"/>
    <w:rsid w:val="004745A4"/>
    <w:rsid w:val="004805EC"/>
    <w:rsid w:val="00492652"/>
    <w:rsid w:val="004941A7"/>
    <w:rsid w:val="00494AC9"/>
    <w:rsid w:val="00496312"/>
    <w:rsid w:val="00496435"/>
    <w:rsid w:val="004A2032"/>
    <w:rsid w:val="004A298D"/>
    <w:rsid w:val="004A619A"/>
    <w:rsid w:val="004B0429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4F3BAE"/>
    <w:rsid w:val="004F7D06"/>
    <w:rsid w:val="0050054B"/>
    <w:rsid w:val="00505CFD"/>
    <w:rsid w:val="0050636E"/>
    <w:rsid w:val="005136FA"/>
    <w:rsid w:val="005176B0"/>
    <w:rsid w:val="00517C6A"/>
    <w:rsid w:val="00520F64"/>
    <w:rsid w:val="00521FD7"/>
    <w:rsid w:val="005231C3"/>
    <w:rsid w:val="00526911"/>
    <w:rsid w:val="005272F0"/>
    <w:rsid w:val="00527B23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67EDE"/>
    <w:rsid w:val="00577ED1"/>
    <w:rsid w:val="0058155B"/>
    <w:rsid w:val="005844A3"/>
    <w:rsid w:val="005916E6"/>
    <w:rsid w:val="005963D5"/>
    <w:rsid w:val="005A03E1"/>
    <w:rsid w:val="005A28E1"/>
    <w:rsid w:val="005A5356"/>
    <w:rsid w:val="005B0B53"/>
    <w:rsid w:val="005B3C34"/>
    <w:rsid w:val="005B4115"/>
    <w:rsid w:val="005B424C"/>
    <w:rsid w:val="005B510C"/>
    <w:rsid w:val="005B5AD1"/>
    <w:rsid w:val="005C21D6"/>
    <w:rsid w:val="005C5507"/>
    <w:rsid w:val="005C55A1"/>
    <w:rsid w:val="005C5A07"/>
    <w:rsid w:val="005C6576"/>
    <w:rsid w:val="005D0FAC"/>
    <w:rsid w:val="005D1A55"/>
    <w:rsid w:val="005D73DB"/>
    <w:rsid w:val="005E1087"/>
    <w:rsid w:val="005E17CD"/>
    <w:rsid w:val="005E19F7"/>
    <w:rsid w:val="005E210C"/>
    <w:rsid w:val="005E3954"/>
    <w:rsid w:val="005E58C7"/>
    <w:rsid w:val="005E5DA7"/>
    <w:rsid w:val="005F015B"/>
    <w:rsid w:val="005F0989"/>
    <w:rsid w:val="005F62E9"/>
    <w:rsid w:val="0060245B"/>
    <w:rsid w:val="0061251A"/>
    <w:rsid w:val="00620A41"/>
    <w:rsid w:val="00622755"/>
    <w:rsid w:val="00624BE7"/>
    <w:rsid w:val="006276A4"/>
    <w:rsid w:val="00631029"/>
    <w:rsid w:val="00631B98"/>
    <w:rsid w:val="00640E00"/>
    <w:rsid w:val="006427D3"/>
    <w:rsid w:val="00647D29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53A2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0832"/>
    <w:rsid w:val="006F3E52"/>
    <w:rsid w:val="0070503B"/>
    <w:rsid w:val="00706517"/>
    <w:rsid w:val="00706EB1"/>
    <w:rsid w:val="00707442"/>
    <w:rsid w:val="007114E9"/>
    <w:rsid w:val="00712F3F"/>
    <w:rsid w:val="00713F88"/>
    <w:rsid w:val="0071571E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60D4"/>
    <w:rsid w:val="00767963"/>
    <w:rsid w:val="00771B79"/>
    <w:rsid w:val="007762D3"/>
    <w:rsid w:val="00781D1B"/>
    <w:rsid w:val="0078426A"/>
    <w:rsid w:val="00785E88"/>
    <w:rsid w:val="007925FB"/>
    <w:rsid w:val="0079486D"/>
    <w:rsid w:val="007953C4"/>
    <w:rsid w:val="007A1785"/>
    <w:rsid w:val="007B0B9E"/>
    <w:rsid w:val="007B1D32"/>
    <w:rsid w:val="007B4671"/>
    <w:rsid w:val="007B4B94"/>
    <w:rsid w:val="007B4C44"/>
    <w:rsid w:val="007B6CB9"/>
    <w:rsid w:val="007C0B9C"/>
    <w:rsid w:val="007C1D64"/>
    <w:rsid w:val="007C2CA6"/>
    <w:rsid w:val="007C5202"/>
    <w:rsid w:val="007C61B0"/>
    <w:rsid w:val="007D04FC"/>
    <w:rsid w:val="007D3F81"/>
    <w:rsid w:val="007D67FE"/>
    <w:rsid w:val="007E224A"/>
    <w:rsid w:val="007E42D5"/>
    <w:rsid w:val="007F1253"/>
    <w:rsid w:val="007F162D"/>
    <w:rsid w:val="007F571C"/>
    <w:rsid w:val="0080087B"/>
    <w:rsid w:val="00800B6F"/>
    <w:rsid w:val="008051F5"/>
    <w:rsid w:val="00811C44"/>
    <w:rsid w:val="008213F6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5263"/>
    <w:rsid w:val="008360B3"/>
    <w:rsid w:val="00840335"/>
    <w:rsid w:val="00841F16"/>
    <w:rsid w:val="0085526D"/>
    <w:rsid w:val="00860432"/>
    <w:rsid w:val="0087436F"/>
    <w:rsid w:val="00874F40"/>
    <w:rsid w:val="0087683B"/>
    <w:rsid w:val="008776F7"/>
    <w:rsid w:val="00877E38"/>
    <w:rsid w:val="00880652"/>
    <w:rsid w:val="008807B9"/>
    <w:rsid w:val="00880E57"/>
    <w:rsid w:val="00881E0B"/>
    <w:rsid w:val="008868CD"/>
    <w:rsid w:val="00891C4E"/>
    <w:rsid w:val="00894A43"/>
    <w:rsid w:val="008A31B3"/>
    <w:rsid w:val="008B02B1"/>
    <w:rsid w:val="008B36F9"/>
    <w:rsid w:val="008B457E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5BEF"/>
    <w:rsid w:val="008E668F"/>
    <w:rsid w:val="008F661D"/>
    <w:rsid w:val="009001D5"/>
    <w:rsid w:val="009048FC"/>
    <w:rsid w:val="00905755"/>
    <w:rsid w:val="009118D9"/>
    <w:rsid w:val="009119E9"/>
    <w:rsid w:val="009121E1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63B02"/>
    <w:rsid w:val="00966AAA"/>
    <w:rsid w:val="00966D41"/>
    <w:rsid w:val="00975B43"/>
    <w:rsid w:val="00981BA0"/>
    <w:rsid w:val="0098662D"/>
    <w:rsid w:val="009911C8"/>
    <w:rsid w:val="009928F7"/>
    <w:rsid w:val="00992B49"/>
    <w:rsid w:val="009939F0"/>
    <w:rsid w:val="00993C07"/>
    <w:rsid w:val="009A1151"/>
    <w:rsid w:val="009A1B9C"/>
    <w:rsid w:val="009A2042"/>
    <w:rsid w:val="009B4ECF"/>
    <w:rsid w:val="009B51C3"/>
    <w:rsid w:val="009B5F1A"/>
    <w:rsid w:val="009C02E5"/>
    <w:rsid w:val="009C3899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E79"/>
    <w:rsid w:val="00A2118D"/>
    <w:rsid w:val="00A21C3F"/>
    <w:rsid w:val="00A258DE"/>
    <w:rsid w:val="00A33695"/>
    <w:rsid w:val="00A34D49"/>
    <w:rsid w:val="00A462E0"/>
    <w:rsid w:val="00A46858"/>
    <w:rsid w:val="00A50F35"/>
    <w:rsid w:val="00A51F97"/>
    <w:rsid w:val="00A54C11"/>
    <w:rsid w:val="00A622EE"/>
    <w:rsid w:val="00A631E4"/>
    <w:rsid w:val="00A63348"/>
    <w:rsid w:val="00A63ABE"/>
    <w:rsid w:val="00A65549"/>
    <w:rsid w:val="00A7254C"/>
    <w:rsid w:val="00A7331B"/>
    <w:rsid w:val="00A73FBE"/>
    <w:rsid w:val="00A743ED"/>
    <w:rsid w:val="00A758D3"/>
    <w:rsid w:val="00A80787"/>
    <w:rsid w:val="00A810AF"/>
    <w:rsid w:val="00A83447"/>
    <w:rsid w:val="00A85DDE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11E4D"/>
    <w:rsid w:val="00B22C6A"/>
    <w:rsid w:val="00B2465B"/>
    <w:rsid w:val="00B25300"/>
    <w:rsid w:val="00B25B78"/>
    <w:rsid w:val="00B30360"/>
    <w:rsid w:val="00B30766"/>
    <w:rsid w:val="00B31A91"/>
    <w:rsid w:val="00B33C89"/>
    <w:rsid w:val="00B3511E"/>
    <w:rsid w:val="00B35D1A"/>
    <w:rsid w:val="00B42DC1"/>
    <w:rsid w:val="00B46D71"/>
    <w:rsid w:val="00B47150"/>
    <w:rsid w:val="00B50078"/>
    <w:rsid w:val="00B52A8D"/>
    <w:rsid w:val="00B53F0D"/>
    <w:rsid w:val="00B5685A"/>
    <w:rsid w:val="00B578EB"/>
    <w:rsid w:val="00B61133"/>
    <w:rsid w:val="00B62924"/>
    <w:rsid w:val="00B649F5"/>
    <w:rsid w:val="00B711BB"/>
    <w:rsid w:val="00B716FD"/>
    <w:rsid w:val="00B72F08"/>
    <w:rsid w:val="00B76C33"/>
    <w:rsid w:val="00B80F4C"/>
    <w:rsid w:val="00B835B3"/>
    <w:rsid w:val="00B84F29"/>
    <w:rsid w:val="00B907A6"/>
    <w:rsid w:val="00B92490"/>
    <w:rsid w:val="00B97909"/>
    <w:rsid w:val="00B97BFF"/>
    <w:rsid w:val="00BA0581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B66BB"/>
    <w:rsid w:val="00BC095F"/>
    <w:rsid w:val="00BC1DD3"/>
    <w:rsid w:val="00BC2B74"/>
    <w:rsid w:val="00BC5FFC"/>
    <w:rsid w:val="00BD38C8"/>
    <w:rsid w:val="00BD4E6D"/>
    <w:rsid w:val="00BD69E4"/>
    <w:rsid w:val="00BE0B55"/>
    <w:rsid w:val="00BE1F94"/>
    <w:rsid w:val="00BE5CB9"/>
    <w:rsid w:val="00BF387D"/>
    <w:rsid w:val="00BF713F"/>
    <w:rsid w:val="00C0078B"/>
    <w:rsid w:val="00C00D3D"/>
    <w:rsid w:val="00C023F2"/>
    <w:rsid w:val="00C04CB5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633F3"/>
    <w:rsid w:val="00C63DD8"/>
    <w:rsid w:val="00C7046F"/>
    <w:rsid w:val="00C801EC"/>
    <w:rsid w:val="00C831B3"/>
    <w:rsid w:val="00C8569C"/>
    <w:rsid w:val="00C86592"/>
    <w:rsid w:val="00C87F9A"/>
    <w:rsid w:val="00C91A12"/>
    <w:rsid w:val="00C96D74"/>
    <w:rsid w:val="00CA2968"/>
    <w:rsid w:val="00CA4319"/>
    <w:rsid w:val="00CA444F"/>
    <w:rsid w:val="00CA6EA0"/>
    <w:rsid w:val="00CB0DD4"/>
    <w:rsid w:val="00CB2F31"/>
    <w:rsid w:val="00CB5EC0"/>
    <w:rsid w:val="00CC395E"/>
    <w:rsid w:val="00CD294C"/>
    <w:rsid w:val="00CD370C"/>
    <w:rsid w:val="00CD3CB1"/>
    <w:rsid w:val="00CD4392"/>
    <w:rsid w:val="00CD4BF2"/>
    <w:rsid w:val="00CD4CC6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51FEF"/>
    <w:rsid w:val="00D52807"/>
    <w:rsid w:val="00D73F5D"/>
    <w:rsid w:val="00D820BA"/>
    <w:rsid w:val="00D869CF"/>
    <w:rsid w:val="00D901E0"/>
    <w:rsid w:val="00D941F9"/>
    <w:rsid w:val="00D95C6F"/>
    <w:rsid w:val="00D97ACF"/>
    <w:rsid w:val="00DA3733"/>
    <w:rsid w:val="00DA3E51"/>
    <w:rsid w:val="00DA4541"/>
    <w:rsid w:val="00DA6388"/>
    <w:rsid w:val="00DA7C36"/>
    <w:rsid w:val="00DA7F4A"/>
    <w:rsid w:val="00DB747C"/>
    <w:rsid w:val="00DC517F"/>
    <w:rsid w:val="00DC6364"/>
    <w:rsid w:val="00DD1E28"/>
    <w:rsid w:val="00DD2592"/>
    <w:rsid w:val="00DD30BF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05920"/>
    <w:rsid w:val="00E12A9B"/>
    <w:rsid w:val="00E1328A"/>
    <w:rsid w:val="00E13B03"/>
    <w:rsid w:val="00E17AED"/>
    <w:rsid w:val="00E24A27"/>
    <w:rsid w:val="00E311DA"/>
    <w:rsid w:val="00E3232E"/>
    <w:rsid w:val="00E32C71"/>
    <w:rsid w:val="00E33734"/>
    <w:rsid w:val="00E35291"/>
    <w:rsid w:val="00E4556F"/>
    <w:rsid w:val="00E53971"/>
    <w:rsid w:val="00E546A5"/>
    <w:rsid w:val="00E548C9"/>
    <w:rsid w:val="00E605B1"/>
    <w:rsid w:val="00E631BB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0E6D"/>
    <w:rsid w:val="00EA46C8"/>
    <w:rsid w:val="00EA7DF0"/>
    <w:rsid w:val="00EB2D0F"/>
    <w:rsid w:val="00EB31AE"/>
    <w:rsid w:val="00EB4113"/>
    <w:rsid w:val="00EB5AE7"/>
    <w:rsid w:val="00EC18C9"/>
    <w:rsid w:val="00EC2BD0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306BF"/>
    <w:rsid w:val="00F44B30"/>
    <w:rsid w:val="00F50615"/>
    <w:rsid w:val="00F50FBC"/>
    <w:rsid w:val="00F511D8"/>
    <w:rsid w:val="00F54609"/>
    <w:rsid w:val="00F55512"/>
    <w:rsid w:val="00F5642D"/>
    <w:rsid w:val="00F61D4D"/>
    <w:rsid w:val="00F63674"/>
    <w:rsid w:val="00F64766"/>
    <w:rsid w:val="00F6633E"/>
    <w:rsid w:val="00F67B3E"/>
    <w:rsid w:val="00F70447"/>
    <w:rsid w:val="00F70DDD"/>
    <w:rsid w:val="00F7307E"/>
    <w:rsid w:val="00F7686F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B34B8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2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91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16</TotalTime>
  <Pages>7</Pages>
  <Words>4611</Words>
  <Characters>26286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456</cp:revision>
  <cp:lastPrinted>2024-08-23T17:13:00Z</cp:lastPrinted>
  <dcterms:created xsi:type="dcterms:W3CDTF">2024-08-01T17:27:00Z</dcterms:created>
  <dcterms:modified xsi:type="dcterms:W3CDTF">2024-12-12T15:46:00Z</dcterms:modified>
</cp:coreProperties>
</file>